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52890C" w14:textId="6841C6DE" w:rsidR="006A3476" w:rsidRDefault="006A3476" w:rsidP="00CE07BA">
      <w:pPr>
        <w:ind w:firstLine="720"/>
        <w:rPr>
          <w:rFonts w:ascii="Times New Roman" w:hAnsi="Times New Roman"/>
          <w:b/>
          <w:bCs/>
          <w:sz w:val="28"/>
          <w:szCs w:val="28"/>
        </w:rPr>
      </w:pPr>
      <w:proofErr w:type="spellStart"/>
      <w:r w:rsidRPr="001F38F1">
        <w:rPr>
          <w:rFonts w:ascii="Times New Roman" w:hAnsi="Times New Roman"/>
          <w:b/>
          <w:bCs/>
          <w:sz w:val="28"/>
          <w:szCs w:val="28"/>
        </w:rPr>
        <w:t>Chương</w:t>
      </w:r>
      <w:proofErr w:type="spellEnd"/>
      <w:r w:rsidRPr="001F38F1">
        <w:rPr>
          <w:rFonts w:ascii="Times New Roman" w:hAnsi="Times New Roman"/>
          <w:b/>
          <w:bCs/>
          <w:sz w:val="28"/>
          <w:szCs w:val="28"/>
        </w:rPr>
        <w:t xml:space="preserve"> </w:t>
      </w:r>
      <w:proofErr w:type="spellStart"/>
      <w:r w:rsidRPr="001F38F1">
        <w:rPr>
          <w:rFonts w:ascii="Times New Roman" w:hAnsi="Times New Roman"/>
          <w:b/>
          <w:bCs/>
          <w:sz w:val="28"/>
          <w:szCs w:val="28"/>
        </w:rPr>
        <w:t>trình</w:t>
      </w:r>
      <w:proofErr w:type="spellEnd"/>
      <w:r w:rsidRPr="001F38F1">
        <w:rPr>
          <w:rFonts w:ascii="Times New Roman" w:hAnsi="Times New Roman"/>
          <w:b/>
          <w:bCs/>
          <w:sz w:val="28"/>
          <w:szCs w:val="28"/>
        </w:rPr>
        <w:t xml:space="preserve"> </w:t>
      </w:r>
      <w:proofErr w:type="spellStart"/>
      <w:r w:rsidRPr="001F38F1">
        <w:rPr>
          <w:rFonts w:ascii="Times New Roman" w:hAnsi="Times New Roman"/>
          <w:b/>
          <w:bCs/>
          <w:sz w:val="28"/>
          <w:szCs w:val="28"/>
        </w:rPr>
        <w:t>đào</w:t>
      </w:r>
      <w:proofErr w:type="spellEnd"/>
      <w:r w:rsidRPr="001F38F1">
        <w:rPr>
          <w:rFonts w:ascii="Times New Roman" w:hAnsi="Times New Roman"/>
          <w:b/>
          <w:bCs/>
          <w:sz w:val="28"/>
          <w:szCs w:val="28"/>
        </w:rPr>
        <w:t xml:space="preserve"> </w:t>
      </w:r>
      <w:proofErr w:type="spellStart"/>
      <w:r w:rsidRPr="001F38F1">
        <w:rPr>
          <w:rFonts w:ascii="Times New Roman" w:hAnsi="Times New Roman"/>
          <w:b/>
          <w:bCs/>
          <w:sz w:val="28"/>
          <w:szCs w:val="28"/>
        </w:rPr>
        <w:t>tạo</w:t>
      </w:r>
      <w:proofErr w:type="spellEnd"/>
      <w:r w:rsidRPr="001F38F1">
        <w:rPr>
          <w:rFonts w:ascii="Times New Roman" w:hAnsi="Times New Roman"/>
          <w:b/>
          <w:bCs/>
          <w:sz w:val="28"/>
          <w:szCs w:val="28"/>
        </w:rPr>
        <w:t xml:space="preserve"> </w:t>
      </w:r>
      <w:proofErr w:type="spellStart"/>
      <w:r w:rsidRPr="001F38F1">
        <w:rPr>
          <w:rFonts w:ascii="Times New Roman" w:hAnsi="Times New Roman"/>
          <w:b/>
          <w:bCs/>
          <w:sz w:val="28"/>
          <w:szCs w:val="28"/>
        </w:rPr>
        <w:t>Ngành</w:t>
      </w:r>
      <w:proofErr w:type="spellEnd"/>
      <w:r w:rsidRPr="001F38F1">
        <w:rPr>
          <w:rFonts w:ascii="Times New Roman" w:hAnsi="Times New Roman"/>
          <w:b/>
          <w:bCs/>
          <w:sz w:val="28"/>
          <w:szCs w:val="28"/>
        </w:rPr>
        <w:t xml:space="preserve"> Khoa </w:t>
      </w:r>
      <w:proofErr w:type="spellStart"/>
      <w:r w:rsidRPr="001F38F1">
        <w:rPr>
          <w:rFonts w:ascii="Times New Roman" w:hAnsi="Times New Roman"/>
          <w:b/>
          <w:bCs/>
          <w:sz w:val="28"/>
          <w:szCs w:val="28"/>
        </w:rPr>
        <w:t>Học</w:t>
      </w:r>
      <w:proofErr w:type="spellEnd"/>
      <w:r w:rsidRPr="001F38F1">
        <w:rPr>
          <w:rFonts w:ascii="Times New Roman" w:hAnsi="Times New Roman"/>
          <w:b/>
          <w:bCs/>
          <w:sz w:val="28"/>
          <w:szCs w:val="28"/>
        </w:rPr>
        <w:t xml:space="preserve"> </w:t>
      </w:r>
      <w:proofErr w:type="spellStart"/>
      <w:r>
        <w:rPr>
          <w:rFonts w:ascii="Times New Roman" w:hAnsi="Times New Roman"/>
          <w:b/>
          <w:bCs/>
          <w:sz w:val="28"/>
          <w:szCs w:val="28"/>
        </w:rPr>
        <w:t>Máy</w:t>
      </w:r>
      <w:proofErr w:type="spellEnd"/>
      <w:r>
        <w:rPr>
          <w:rFonts w:ascii="Times New Roman" w:hAnsi="Times New Roman"/>
          <w:b/>
          <w:bCs/>
          <w:sz w:val="28"/>
          <w:szCs w:val="28"/>
        </w:rPr>
        <w:t xml:space="preserve"> </w:t>
      </w:r>
      <w:proofErr w:type="spellStart"/>
      <w:r>
        <w:rPr>
          <w:rFonts w:ascii="Times New Roman" w:hAnsi="Times New Roman"/>
          <w:b/>
          <w:bCs/>
          <w:sz w:val="28"/>
          <w:szCs w:val="28"/>
        </w:rPr>
        <w:t>Tính</w:t>
      </w:r>
      <w:proofErr w:type="spellEnd"/>
      <w:r w:rsidRPr="001F38F1">
        <w:rPr>
          <w:rFonts w:ascii="Times New Roman" w:hAnsi="Times New Roman"/>
          <w:b/>
          <w:bCs/>
          <w:sz w:val="28"/>
          <w:szCs w:val="28"/>
        </w:rPr>
        <w:t xml:space="preserve"> – </w:t>
      </w:r>
      <w:proofErr w:type="spellStart"/>
      <w:r w:rsidRPr="001F38F1">
        <w:rPr>
          <w:rFonts w:ascii="Times New Roman" w:hAnsi="Times New Roman"/>
          <w:b/>
          <w:bCs/>
          <w:sz w:val="28"/>
          <w:szCs w:val="28"/>
          <w:highlight w:val="yellow"/>
        </w:rPr>
        <w:t>Đề</w:t>
      </w:r>
      <w:proofErr w:type="spellEnd"/>
      <w:r w:rsidRPr="001F38F1">
        <w:rPr>
          <w:rFonts w:ascii="Times New Roman" w:hAnsi="Times New Roman"/>
          <w:b/>
          <w:bCs/>
          <w:sz w:val="28"/>
          <w:szCs w:val="28"/>
          <w:highlight w:val="yellow"/>
        </w:rPr>
        <w:t xml:space="preserve"> </w:t>
      </w:r>
      <w:proofErr w:type="spellStart"/>
      <w:r w:rsidRPr="001F38F1">
        <w:rPr>
          <w:rFonts w:ascii="Times New Roman" w:hAnsi="Times New Roman"/>
          <w:b/>
          <w:bCs/>
          <w:sz w:val="28"/>
          <w:szCs w:val="28"/>
          <w:highlight w:val="yellow"/>
        </w:rPr>
        <w:t>xuất</w:t>
      </w:r>
      <w:proofErr w:type="spellEnd"/>
      <w:r w:rsidRPr="001F38F1">
        <w:rPr>
          <w:rFonts w:ascii="Times New Roman" w:hAnsi="Times New Roman"/>
          <w:b/>
          <w:bCs/>
          <w:sz w:val="28"/>
          <w:szCs w:val="28"/>
          <w:highlight w:val="yellow"/>
        </w:rPr>
        <w:t xml:space="preserve"> </w:t>
      </w:r>
      <w:proofErr w:type="spellStart"/>
      <w:r w:rsidRPr="001F38F1">
        <w:rPr>
          <w:rFonts w:ascii="Times New Roman" w:hAnsi="Times New Roman"/>
          <w:b/>
          <w:bCs/>
          <w:sz w:val="28"/>
          <w:szCs w:val="28"/>
          <w:highlight w:val="yellow"/>
        </w:rPr>
        <w:t>cho</w:t>
      </w:r>
      <w:proofErr w:type="spellEnd"/>
      <w:r w:rsidRPr="001F38F1">
        <w:rPr>
          <w:rFonts w:ascii="Times New Roman" w:hAnsi="Times New Roman"/>
          <w:b/>
          <w:bCs/>
          <w:sz w:val="28"/>
          <w:szCs w:val="28"/>
          <w:highlight w:val="yellow"/>
        </w:rPr>
        <w:t xml:space="preserve"> </w:t>
      </w:r>
      <w:proofErr w:type="spellStart"/>
      <w:r w:rsidRPr="001F38F1">
        <w:rPr>
          <w:rFonts w:ascii="Times New Roman" w:hAnsi="Times New Roman"/>
          <w:b/>
          <w:bCs/>
          <w:sz w:val="28"/>
          <w:szCs w:val="28"/>
          <w:highlight w:val="yellow"/>
        </w:rPr>
        <w:t>năm</w:t>
      </w:r>
      <w:proofErr w:type="spellEnd"/>
      <w:r w:rsidRPr="001F38F1">
        <w:rPr>
          <w:rFonts w:ascii="Times New Roman" w:hAnsi="Times New Roman"/>
          <w:b/>
          <w:bCs/>
          <w:sz w:val="28"/>
          <w:szCs w:val="28"/>
          <w:highlight w:val="yellow"/>
        </w:rPr>
        <w:t xml:space="preserve"> 2021</w:t>
      </w:r>
    </w:p>
    <w:p w14:paraId="3E772C1C" w14:textId="7CE3F281" w:rsidR="00C10A71" w:rsidRDefault="00C10A71" w:rsidP="00C10A71">
      <w:pPr>
        <w:rPr>
          <w:rFonts w:ascii="Times New Roman" w:hAnsi="Times New Roman"/>
          <w:b/>
          <w:bCs/>
          <w:sz w:val="28"/>
          <w:szCs w:val="28"/>
        </w:rPr>
      </w:pPr>
      <w:proofErr w:type="spellStart"/>
      <w:proofErr w:type="gramStart"/>
      <w:r>
        <w:rPr>
          <w:rFonts w:ascii="Times New Roman" w:eastAsia="SimSun" w:hAnsi="Times New Roman"/>
          <w:sz w:val="24"/>
          <w:szCs w:val="24"/>
          <w:lang w:eastAsia="zh-CN" w:bidi="ar"/>
        </w:rPr>
        <w:t>Ngành</w:t>
      </w:r>
      <w:proofErr w:type="spellEnd"/>
      <w:r>
        <w:rPr>
          <w:rFonts w:ascii="Times New Roman" w:eastAsia="SimSun" w:hAnsi="Times New Roman"/>
          <w:sz w:val="24"/>
          <w:szCs w:val="24"/>
          <w:lang w:eastAsia="zh-CN" w:bidi="ar"/>
        </w:rPr>
        <w:t xml:space="preserve">  Khoa</w:t>
      </w:r>
      <w:proofErr w:type="gramEnd"/>
      <w:r>
        <w:rPr>
          <w:rFonts w:ascii="Times New Roman" w:eastAsia="SimSun" w:hAnsi="Times New Roman"/>
          <w:sz w:val="24"/>
          <w:szCs w:val="24"/>
          <w:lang w:eastAsia="zh-CN" w:bidi="ar"/>
        </w:rPr>
        <w:t xml:space="preserve"> </w:t>
      </w:r>
      <w:proofErr w:type="spellStart"/>
      <w:r>
        <w:rPr>
          <w:rFonts w:ascii="Times New Roman" w:eastAsia="SimSun" w:hAnsi="Times New Roman"/>
          <w:sz w:val="24"/>
          <w:szCs w:val="24"/>
          <w:lang w:eastAsia="zh-CN" w:bidi="ar"/>
        </w:rPr>
        <w:t>học</w:t>
      </w:r>
      <w:proofErr w:type="spellEnd"/>
      <w:r>
        <w:rPr>
          <w:rFonts w:ascii="Times New Roman" w:eastAsia="SimSun" w:hAnsi="Times New Roman"/>
          <w:sz w:val="24"/>
          <w:szCs w:val="24"/>
          <w:lang w:eastAsia="zh-CN" w:bidi="ar"/>
        </w:rPr>
        <w:t xml:space="preserve"> </w:t>
      </w:r>
      <w:proofErr w:type="spellStart"/>
      <w:r>
        <w:rPr>
          <w:rFonts w:ascii="Times New Roman" w:eastAsia="SimSun" w:hAnsi="Times New Roman"/>
          <w:sz w:val="24"/>
          <w:szCs w:val="24"/>
          <w:lang w:eastAsia="zh-CN" w:bidi="ar"/>
        </w:rPr>
        <w:t>Máy</w:t>
      </w:r>
      <w:proofErr w:type="spellEnd"/>
      <w:r>
        <w:rPr>
          <w:rFonts w:ascii="Times New Roman" w:eastAsia="SimSun" w:hAnsi="Times New Roman"/>
          <w:sz w:val="24"/>
          <w:szCs w:val="24"/>
          <w:lang w:eastAsia="zh-CN" w:bidi="ar"/>
        </w:rPr>
        <w:t xml:space="preserve"> </w:t>
      </w:r>
      <w:proofErr w:type="spellStart"/>
      <w:r>
        <w:rPr>
          <w:rFonts w:ascii="Times New Roman" w:eastAsia="SimSun" w:hAnsi="Times New Roman"/>
          <w:sz w:val="24"/>
          <w:szCs w:val="24"/>
          <w:lang w:eastAsia="zh-CN" w:bidi="ar"/>
        </w:rPr>
        <w:t>tính</w:t>
      </w:r>
      <w:proofErr w:type="spellEnd"/>
      <w:r>
        <w:rPr>
          <w:rFonts w:ascii="Times New Roman" w:eastAsia="SimSun" w:hAnsi="Times New Roman"/>
          <w:sz w:val="24"/>
          <w:szCs w:val="24"/>
          <w:lang w:eastAsia="zh-CN" w:bidi="ar"/>
        </w:rPr>
        <w:t xml:space="preserve">. </w:t>
      </w:r>
      <w:proofErr w:type="spellStart"/>
      <w:r>
        <w:rPr>
          <w:rFonts w:ascii="Times New Roman" w:eastAsia="SimSun" w:hAnsi="Times New Roman"/>
          <w:sz w:val="24"/>
          <w:szCs w:val="24"/>
          <w:lang w:eastAsia="zh-CN" w:bidi="ar"/>
        </w:rPr>
        <w:t>Đối</w:t>
      </w:r>
      <w:proofErr w:type="spellEnd"/>
      <w:r>
        <w:rPr>
          <w:rFonts w:ascii="Times New Roman" w:eastAsia="SimSun" w:hAnsi="Times New Roman"/>
          <w:sz w:val="24"/>
          <w:szCs w:val="24"/>
          <w:lang w:eastAsia="zh-CN" w:bidi="ar"/>
        </w:rPr>
        <w:t xml:space="preserve"> </w:t>
      </w:r>
      <w:proofErr w:type="spellStart"/>
      <w:r>
        <w:rPr>
          <w:rFonts w:ascii="Times New Roman" w:eastAsia="SimSun" w:hAnsi="Times New Roman"/>
          <w:sz w:val="24"/>
          <w:szCs w:val="24"/>
          <w:lang w:eastAsia="zh-CN" w:bidi="ar"/>
        </w:rPr>
        <w:t>với</w:t>
      </w:r>
      <w:proofErr w:type="spellEnd"/>
      <w:r>
        <w:rPr>
          <w:rFonts w:ascii="Times New Roman" w:eastAsia="SimSun" w:hAnsi="Times New Roman"/>
          <w:sz w:val="24"/>
          <w:szCs w:val="24"/>
          <w:lang w:eastAsia="zh-CN" w:bidi="ar"/>
        </w:rPr>
        <w:t xml:space="preserve"> </w:t>
      </w:r>
      <w:proofErr w:type="spellStart"/>
      <w:r>
        <w:rPr>
          <w:rFonts w:ascii="Times New Roman" w:eastAsia="SimSun" w:hAnsi="Times New Roman"/>
          <w:sz w:val="24"/>
          <w:szCs w:val="24"/>
          <w:lang w:eastAsia="zh-CN" w:bidi="ar"/>
        </w:rPr>
        <w:t>tiếng</w:t>
      </w:r>
      <w:proofErr w:type="spellEnd"/>
      <w:r>
        <w:rPr>
          <w:rFonts w:ascii="Times New Roman" w:eastAsia="SimSun" w:hAnsi="Times New Roman"/>
          <w:sz w:val="24"/>
          <w:szCs w:val="24"/>
          <w:lang w:eastAsia="zh-CN" w:bidi="ar"/>
        </w:rPr>
        <w:t xml:space="preserve"> </w:t>
      </w:r>
      <w:proofErr w:type="spellStart"/>
      <w:r>
        <w:rPr>
          <w:rFonts w:ascii="Times New Roman" w:eastAsia="SimSun" w:hAnsi="Times New Roman"/>
          <w:sz w:val="24"/>
          <w:szCs w:val="24"/>
          <w:lang w:eastAsia="zh-CN" w:bidi="ar"/>
        </w:rPr>
        <w:t>anh</w:t>
      </w:r>
      <w:proofErr w:type="spellEnd"/>
      <w:r>
        <w:rPr>
          <w:rFonts w:ascii="Times New Roman" w:eastAsia="SimSun" w:hAnsi="Times New Roman"/>
          <w:sz w:val="24"/>
          <w:szCs w:val="24"/>
          <w:lang w:eastAsia="zh-CN" w:bidi="ar"/>
        </w:rPr>
        <w:t xml:space="preserve"> (AE1): </w:t>
      </w:r>
      <w:proofErr w:type="spellStart"/>
      <w:r>
        <w:rPr>
          <w:rFonts w:ascii="Times New Roman" w:eastAsia="SimSun" w:hAnsi="Times New Roman"/>
          <w:sz w:val="24"/>
          <w:szCs w:val="24"/>
          <w:lang w:eastAsia="zh-CN" w:bidi="ar"/>
        </w:rPr>
        <w:t>Toefl</w:t>
      </w:r>
      <w:proofErr w:type="spellEnd"/>
      <w:r>
        <w:rPr>
          <w:rFonts w:ascii="Times New Roman" w:eastAsia="SimSun" w:hAnsi="Times New Roman"/>
          <w:sz w:val="24"/>
          <w:szCs w:val="24"/>
          <w:lang w:eastAsia="zh-CN" w:bidi="ar"/>
        </w:rPr>
        <w:t xml:space="preserve"> iBT&gt;=61; IELTS &gt;=5.5</w:t>
      </w:r>
    </w:p>
    <w:tbl>
      <w:tblPr>
        <w:tblW w:w="9277" w:type="dxa"/>
        <w:tblInd w:w="-5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04"/>
        <w:gridCol w:w="2544"/>
        <w:gridCol w:w="900"/>
        <w:gridCol w:w="1516"/>
        <w:gridCol w:w="2461"/>
        <w:gridCol w:w="752"/>
      </w:tblGrid>
      <w:tr w:rsidR="006A3476" w14:paraId="3A5F2DF1" w14:textId="77777777" w:rsidTr="00C10A71">
        <w:trPr>
          <w:trHeight w:val="600"/>
        </w:trPr>
        <w:tc>
          <w:tcPr>
            <w:tcW w:w="1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  <w:tcMar>
              <w:top w:w="15" w:type="dxa"/>
              <w:left w:w="15" w:type="dxa"/>
              <w:right w:w="15" w:type="dxa"/>
            </w:tcMar>
            <w:vAlign w:val="bottom"/>
          </w:tcPr>
          <w:p w14:paraId="259AC1F2" w14:textId="77777777" w:rsidR="006A3476" w:rsidRDefault="006A3476" w:rsidP="006451D9">
            <w:pPr>
              <w:textAlignment w:val="bottom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Mã</w:t>
            </w:r>
            <w:proofErr w:type="spellEnd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 xml:space="preserve"> </w:t>
            </w:r>
            <w:proofErr w:type="spellStart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môn</w:t>
            </w:r>
            <w:proofErr w:type="spellEnd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 xml:space="preserve"> </w:t>
            </w:r>
            <w:proofErr w:type="spellStart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học</w:t>
            </w:r>
            <w:proofErr w:type="spellEnd"/>
          </w:p>
        </w:tc>
        <w:tc>
          <w:tcPr>
            <w:tcW w:w="2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  <w:tcMar>
              <w:top w:w="15" w:type="dxa"/>
              <w:left w:w="15" w:type="dxa"/>
              <w:right w:w="15" w:type="dxa"/>
            </w:tcMar>
            <w:vAlign w:val="bottom"/>
          </w:tcPr>
          <w:p w14:paraId="3D0F20FA" w14:textId="77777777" w:rsidR="006A3476" w:rsidRDefault="006A3476" w:rsidP="006451D9">
            <w:pPr>
              <w:jc w:val="center"/>
              <w:textAlignment w:val="bottom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Year 1. Sem 1 (</w:t>
            </w:r>
            <w:proofErr w:type="spellStart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Năm</w:t>
            </w:r>
            <w:proofErr w:type="spellEnd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 xml:space="preserve"> 1- </w:t>
            </w:r>
            <w:proofErr w:type="spellStart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học</w:t>
            </w:r>
            <w:proofErr w:type="spellEnd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 xml:space="preserve"> </w:t>
            </w:r>
            <w:proofErr w:type="spellStart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kỳ</w:t>
            </w:r>
            <w:proofErr w:type="spellEnd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 xml:space="preserve"> I)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  <w:tcMar>
              <w:top w:w="15" w:type="dxa"/>
              <w:left w:w="15" w:type="dxa"/>
              <w:right w:w="15" w:type="dxa"/>
            </w:tcMar>
            <w:vAlign w:val="bottom"/>
          </w:tcPr>
          <w:p w14:paraId="0870FC47" w14:textId="77777777" w:rsidR="006A3476" w:rsidRDefault="006A3476" w:rsidP="006451D9">
            <w:pPr>
              <w:jc w:val="center"/>
              <w:textAlignment w:val="bottom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Tín</w:t>
            </w:r>
            <w:proofErr w:type="spellEnd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 xml:space="preserve"> </w:t>
            </w:r>
            <w:proofErr w:type="spellStart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chỉ</w:t>
            </w:r>
            <w:proofErr w:type="spellEnd"/>
          </w:p>
        </w:tc>
        <w:tc>
          <w:tcPr>
            <w:tcW w:w="1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  <w:noWrap/>
            <w:tcMar>
              <w:top w:w="15" w:type="dxa"/>
              <w:left w:w="15" w:type="dxa"/>
              <w:right w:w="15" w:type="dxa"/>
            </w:tcMar>
            <w:vAlign w:val="bottom"/>
          </w:tcPr>
          <w:p w14:paraId="718AE105" w14:textId="77777777" w:rsidR="006A3476" w:rsidRDefault="006A3476" w:rsidP="006451D9">
            <w:pPr>
              <w:jc w:val="center"/>
              <w:textAlignment w:val="bottom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Mã</w:t>
            </w:r>
            <w:proofErr w:type="spellEnd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 xml:space="preserve"> </w:t>
            </w:r>
            <w:proofErr w:type="spellStart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môn</w:t>
            </w:r>
            <w:proofErr w:type="spellEnd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 xml:space="preserve"> </w:t>
            </w:r>
            <w:proofErr w:type="spellStart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học</w:t>
            </w:r>
            <w:proofErr w:type="spellEnd"/>
          </w:p>
        </w:tc>
        <w:tc>
          <w:tcPr>
            <w:tcW w:w="24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  <w:tcMar>
              <w:top w:w="15" w:type="dxa"/>
              <w:left w:w="15" w:type="dxa"/>
              <w:right w:w="15" w:type="dxa"/>
            </w:tcMar>
            <w:vAlign w:val="bottom"/>
          </w:tcPr>
          <w:p w14:paraId="77E7639D" w14:textId="77777777" w:rsidR="006A3476" w:rsidRDefault="006A3476" w:rsidP="006451D9">
            <w:pPr>
              <w:jc w:val="center"/>
              <w:textAlignment w:val="bottom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Year 1. Sem 2</w:t>
            </w: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br/>
              <w:t xml:space="preserve"> (</w:t>
            </w:r>
            <w:proofErr w:type="spellStart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Năm</w:t>
            </w:r>
            <w:proofErr w:type="spellEnd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 xml:space="preserve"> 1- </w:t>
            </w:r>
            <w:proofErr w:type="spellStart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học</w:t>
            </w:r>
            <w:proofErr w:type="spellEnd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 xml:space="preserve"> </w:t>
            </w:r>
            <w:proofErr w:type="spellStart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kỳ</w:t>
            </w:r>
            <w:proofErr w:type="spellEnd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 xml:space="preserve"> II)</w:t>
            </w:r>
          </w:p>
        </w:tc>
        <w:tc>
          <w:tcPr>
            <w:tcW w:w="7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  <w:tcMar>
              <w:top w:w="15" w:type="dxa"/>
              <w:left w:w="15" w:type="dxa"/>
              <w:right w:w="15" w:type="dxa"/>
            </w:tcMar>
            <w:vAlign w:val="bottom"/>
          </w:tcPr>
          <w:p w14:paraId="02E58655" w14:textId="77777777" w:rsidR="006A3476" w:rsidRDefault="006A3476" w:rsidP="006451D9">
            <w:pPr>
              <w:jc w:val="center"/>
              <w:textAlignment w:val="bottom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Tín</w:t>
            </w:r>
            <w:proofErr w:type="spellEnd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 xml:space="preserve"> </w:t>
            </w:r>
            <w:proofErr w:type="spellStart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chỉ</w:t>
            </w:r>
            <w:proofErr w:type="spellEnd"/>
          </w:p>
        </w:tc>
      </w:tr>
      <w:tr w:rsidR="006A3476" w14:paraId="0DFA7C28" w14:textId="77777777" w:rsidTr="00C10A71">
        <w:trPr>
          <w:trHeight w:val="580"/>
        </w:trPr>
        <w:tc>
          <w:tcPr>
            <w:tcW w:w="1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</w:tcPr>
          <w:p w14:paraId="70723FD5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CH011IU</w:t>
            </w:r>
          </w:p>
        </w:tc>
        <w:tc>
          <w:tcPr>
            <w:tcW w:w="2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</w:tcPr>
          <w:p w14:paraId="6A07B195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Chemistry for Engineers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</w:tcPr>
          <w:p w14:paraId="44348DDA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3</w:t>
            </w:r>
          </w:p>
        </w:tc>
        <w:tc>
          <w:tcPr>
            <w:tcW w:w="1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</w:tcPr>
          <w:p w14:paraId="2F32AD2D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EN011IU</w:t>
            </w:r>
          </w:p>
        </w:tc>
        <w:tc>
          <w:tcPr>
            <w:tcW w:w="24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</w:tcPr>
          <w:p w14:paraId="462A6E0A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Writing AE2</w:t>
            </w:r>
          </w:p>
        </w:tc>
        <w:tc>
          <w:tcPr>
            <w:tcW w:w="7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</w:tcPr>
          <w:p w14:paraId="64CC558A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2</w:t>
            </w:r>
          </w:p>
        </w:tc>
      </w:tr>
      <w:tr w:rsidR="006A3476" w14:paraId="330C8D26" w14:textId="77777777" w:rsidTr="00C10A71">
        <w:trPr>
          <w:trHeight w:val="300"/>
        </w:trPr>
        <w:tc>
          <w:tcPr>
            <w:tcW w:w="1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</w:tcPr>
          <w:p w14:paraId="5D79C905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CH012IU</w:t>
            </w:r>
          </w:p>
        </w:tc>
        <w:tc>
          <w:tcPr>
            <w:tcW w:w="2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</w:tcPr>
          <w:p w14:paraId="2421B164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Chemistry Laboratory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</w:tcPr>
          <w:p w14:paraId="3B9F045F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1</w:t>
            </w:r>
          </w:p>
        </w:tc>
        <w:tc>
          <w:tcPr>
            <w:tcW w:w="1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</w:tcPr>
          <w:p w14:paraId="5E778F72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EN012IU</w:t>
            </w:r>
          </w:p>
        </w:tc>
        <w:tc>
          <w:tcPr>
            <w:tcW w:w="24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</w:tcPr>
          <w:p w14:paraId="2BC6E793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Speaking AE2</w:t>
            </w:r>
          </w:p>
        </w:tc>
        <w:tc>
          <w:tcPr>
            <w:tcW w:w="7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</w:tcPr>
          <w:p w14:paraId="08AEC01B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2</w:t>
            </w:r>
          </w:p>
        </w:tc>
      </w:tr>
      <w:tr w:rsidR="006A3476" w14:paraId="79121C2A" w14:textId="77777777" w:rsidTr="00C10A71">
        <w:trPr>
          <w:trHeight w:val="300"/>
        </w:trPr>
        <w:tc>
          <w:tcPr>
            <w:tcW w:w="1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</w:tcPr>
          <w:p w14:paraId="038FAD45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EN007IU</w:t>
            </w:r>
          </w:p>
        </w:tc>
        <w:tc>
          <w:tcPr>
            <w:tcW w:w="2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</w:tcPr>
          <w:p w14:paraId="39F6E7F7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Writing AE1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</w:tcPr>
          <w:p w14:paraId="502DB589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2</w:t>
            </w:r>
          </w:p>
        </w:tc>
        <w:tc>
          <w:tcPr>
            <w:tcW w:w="1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</w:tcPr>
          <w:p w14:paraId="049A3B90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IT116IU</w:t>
            </w:r>
          </w:p>
        </w:tc>
        <w:tc>
          <w:tcPr>
            <w:tcW w:w="24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</w:tcPr>
          <w:p w14:paraId="2BEBC148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C/C++ Programming</w:t>
            </w:r>
          </w:p>
        </w:tc>
        <w:tc>
          <w:tcPr>
            <w:tcW w:w="7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</w:tcPr>
          <w:p w14:paraId="0E62A2F4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4</w:t>
            </w:r>
          </w:p>
        </w:tc>
      </w:tr>
      <w:tr w:rsidR="006A3476" w14:paraId="1D2057F2" w14:textId="77777777" w:rsidTr="00C10A71">
        <w:trPr>
          <w:trHeight w:val="300"/>
        </w:trPr>
        <w:tc>
          <w:tcPr>
            <w:tcW w:w="1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</w:tcPr>
          <w:p w14:paraId="46CF79EF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EN008IU</w:t>
            </w:r>
          </w:p>
        </w:tc>
        <w:tc>
          <w:tcPr>
            <w:tcW w:w="2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</w:tcPr>
          <w:p w14:paraId="20859746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Listening AE1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</w:tcPr>
          <w:p w14:paraId="40091CEA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2</w:t>
            </w:r>
          </w:p>
        </w:tc>
        <w:tc>
          <w:tcPr>
            <w:tcW w:w="1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</w:tcPr>
          <w:p w14:paraId="38A71799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MA003IU</w:t>
            </w:r>
          </w:p>
        </w:tc>
        <w:tc>
          <w:tcPr>
            <w:tcW w:w="24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</w:tcPr>
          <w:p w14:paraId="7D411335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Calculus 2</w:t>
            </w:r>
          </w:p>
        </w:tc>
        <w:tc>
          <w:tcPr>
            <w:tcW w:w="7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</w:tcPr>
          <w:p w14:paraId="448AD529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4</w:t>
            </w:r>
          </w:p>
        </w:tc>
      </w:tr>
      <w:tr w:rsidR="006A3476" w14:paraId="3D65A358" w14:textId="77777777" w:rsidTr="00C10A71">
        <w:trPr>
          <w:trHeight w:val="660"/>
        </w:trPr>
        <w:tc>
          <w:tcPr>
            <w:tcW w:w="1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</w:tcPr>
          <w:p w14:paraId="7CDA8E6A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IT064IU</w:t>
            </w:r>
          </w:p>
        </w:tc>
        <w:tc>
          <w:tcPr>
            <w:tcW w:w="2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</w:tcPr>
          <w:p w14:paraId="67967EDA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Introduction to Computing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</w:tcPr>
          <w:p w14:paraId="138D6543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3</w:t>
            </w:r>
          </w:p>
        </w:tc>
        <w:tc>
          <w:tcPr>
            <w:tcW w:w="1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</w:tcPr>
          <w:p w14:paraId="32727CAE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PE008IU</w:t>
            </w:r>
          </w:p>
        </w:tc>
        <w:tc>
          <w:tcPr>
            <w:tcW w:w="24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</w:tcPr>
          <w:p w14:paraId="6D25E1AB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Critical Thinking</w:t>
            </w:r>
          </w:p>
        </w:tc>
        <w:tc>
          <w:tcPr>
            <w:tcW w:w="7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</w:tcPr>
          <w:p w14:paraId="614F61BE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3</w:t>
            </w:r>
          </w:p>
        </w:tc>
      </w:tr>
      <w:tr w:rsidR="006A3476" w14:paraId="50B984C8" w14:textId="77777777" w:rsidTr="00C10A71">
        <w:trPr>
          <w:trHeight w:val="300"/>
        </w:trPr>
        <w:tc>
          <w:tcPr>
            <w:tcW w:w="1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</w:tcPr>
          <w:p w14:paraId="7F384154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MA001IU</w:t>
            </w:r>
          </w:p>
        </w:tc>
        <w:tc>
          <w:tcPr>
            <w:tcW w:w="2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</w:tcPr>
          <w:p w14:paraId="2C2F35F8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Calculus 1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</w:tcPr>
          <w:p w14:paraId="2A3627B6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4</w:t>
            </w:r>
          </w:p>
        </w:tc>
        <w:tc>
          <w:tcPr>
            <w:tcW w:w="1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</w:tcPr>
          <w:p w14:paraId="7A9E48EE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PH015IU</w:t>
            </w:r>
          </w:p>
        </w:tc>
        <w:tc>
          <w:tcPr>
            <w:tcW w:w="24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</w:tcPr>
          <w:p w14:paraId="2560CE2B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Physics 3</w:t>
            </w:r>
          </w:p>
        </w:tc>
        <w:tc>
          <w:tcPr>
            <w:tcW w:w="7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</w:tcPr>
          <w:p w14:paraId="0DD21D44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3</w:t>
            </w:r>
          </w:p>
        </w:tc>
      </w:tr>
      <w:tr w:rsidR="006A3476" w14:paraId="5FADEEBD" w14:textId="77777777" w:rsidTr="00C10A71">
        <w:trPr>
          <w:trHeight w:val="300"/>
        </w:trPr>
        <w:tc>
          <w:tcPr>
            <w:tcW w:w="1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</w:tcPr>
          <w:p w14:paraId="7827C6A4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PH013IU</w:t>
            </w:r>
          </w:p>
        </w:tc>
        <w:tc>
          <w:tcPr>
            <w:tcW w:w="2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</w:tcPr>
          <w:p w14:paraId="28FC878D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Physics 1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</w:tcPr>
          <w:p w14:paraId="7AE8FD5E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2</w:t>
            </w:r>
          </w:p>
        </w:tc>
        <w:tc>
          <w:tcPr>
            <w:tcW w:w="1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</w:tcPr>
          <w:p w14:paraId="574CF47C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PH016IU</w:t>
            </w:r>
          </w:p>
        </w:tc>
        <w:tc>
          <w:tcPr>
            <w:tcW w:w="24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</w:tcPr>
          <w:p w14:paraId="3E4C2445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Physics 3 Laboratory</w:t>
            </w:r>
          </w:p>
        </w:tc>
        <w:tc>
          <w:tcPr>
            <w:tcW w:w="7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</w:tcPr>
          <w:p w14:paraId="0A184223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1</w:t>
            </w:r>
          </w:p>
        </w:tc>
      </w:tr>
      <w:tr w:rsidR="006A3476" w14:paraId="36F30DB4" w14:textId="77777777" w:rsidTr="00C10A71">
        <w:trPr>
          <w:trHeight w:val="300"/>
        </w:trPr>
        <w:tc>
          <w:tcPr>
            <w:tcW w:w="1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</w:tcPr>
          <w:p w14:paraId="2EACA114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PH014IU</w:t>
            </w:r>
          </w:p>
        </w:tc>
        <w:tc>
          <w:tcPr>
            <w:tcW w:w="2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</w:tcPr>
          <w:p w14:paraId="2FAC3CA1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Physics 2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</w:tcPr>
          <w:p w14:paraId="7D9EC773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2</w:t>
            </w:r>
          </w:p>
        </w:tc>
        <w:tc>
          <w:tcPr>
            <w:tcW w:w="1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</w:tcPr>
          <w:p w14:paraId="4F56743F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PT002IU</w:t>
            </w:r>
          </w:p>
        </w:tc>
        <w:tc>
          <w:tcPr>
            <w:tcW w:w="24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</w:tcPr>
          <w:p w14:paraId="42B67D43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Physical Training 2</w:t>
            </w:r>
          </w:p>
        </w:tc>
        <w:tc>
          <w:tcPr>
            <w:tcW w:w="7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</w:tcPr>
          <w:p w14:paraId="6DF04E27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3</w:t>
            </w:r>
          </w:p>
        </w:tc>
      </w:tr>
      <w:tr w:rsidR="006A3476" w14:paraId="721769C0" w14:textId="77777777" w:rsidTr="00C10A71">
        <w:trPr>
          <w:trHeight w:val="300"/>
        </w:trPr>
        <w:tc>
          <w:tcPr>
            <w:tcW w:w="1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</w:tcPr>
          <w:p w14:paraId="25617CA6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PT001IU</w:t>
            </w:r>
          </w:p>
        </w:tc>
        <w:tc>
          <w:tcPr>
            <w:tcW w:w="2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</w:tcPr>
          <w:p w14:paraId="27F7A002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Physical Training 1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</w:tcPr>
          <w:p w14:paraId="61C22CF0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3</w:t>
            </w:r>
          </w:p>
        </w:tc>
        <w:tc>
          <w:tcPr>
            <w:tcW w:w="1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</w:tcPr>
          <w:p w14:paraId="7142E693" w14:textId="77777777" w:rsidR="006A3476" w:rsidRDefault="006A3476" w:rsidP="006451D9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4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</w:tcPr>
          <w:p w14:paraId="2E948B1E" w14:textId="77777777" w:rsidR="006A3476" w:rsidRDefault="006A3476" w:rsidP="006451D9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7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</w:tcPr>
          <w:p w14:paraId="13A9BF2A" w14:textId="77777777" w:rsidR="006A3476" w:rsidRDefault="006A3476" w:rsidP="006451D9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6A3476" w14:paraId="0EF7BF82" w14:textId="77777777" w:rsidTr="00C10A71">
        <w:trPr>
          <w:trHeight w:val="300"/>
        </w:trPr>
        <w:tc>
          <w:tcPr>
            <w:tcW w:w="1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bottom"/>
          </w:tcPr>
          <w:p w14:paraId="0740CD22" w14:textId="77777777" w:rsidR="006A3476" w:rsidRDefault="006A3476" w:rsidP="006451D9">
            <w:pPr>
              <w:jc w:val="center"/>
              <w:textAlignment w:val="bottom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Tổng</w:t>
            </w:r>
            <w:proofErr w:type="spellEnd"/>
          </w:p>
        </w:tc>
        <w:tc>
          <w:tcPr>
            <w:tcW w:w="2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bottom"/>
          </w:tcPr>
          <w:p w14:paraId="5C0A57DC" w14:textId="77777777" w:rsidR="006A3476" w:rsidRDefault="006A3476" w:rsidP="006451D9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bottom"/>
          </w:tcPr>
          <w:p w14:paraId="13D969D7" w14:textId="77777777" w:rsidR="006A3476" w:rsidRDefault="006A3476" w:rsidP="006451D9">
            <w:pPr>
              <w:jc w:val="center"/>
              <w:textAlignment w:val="bottom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22</w:t>
            </w:r>
          </w:p>
        </w:tc>
        <w:tc>
          <w:tcPr>
            <w:tcW w:w="1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bottom"/>
          </w:tcPr>
          <w:p w14:paraId="16BE2B8F" w14:textId="77777777" w:rsidR="006A3476" w:rsidRDefault="006A3476" w:rsidP="006451D9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4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bottom"/>
          </w:tcPr>
          <w:p w14:paraId="1899C73F" w14:textId="77777777" w:rsidR="006A3476" w:rsidRDefault="006A3476" w:rsidP="006451D9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7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bottom"/>
          </w:tcPr>
          <w:p w14:paraId="5E7D7B80" w14:textId="77777777" w:rsidR="006A3476" w:rsidRDefault="006A3476" w:rsidP="006451D9">
            <w:pPr>
              <w:jc w:val="center"/>
              <w:textAlignment w:val="bottom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22</w:t>
            </w:r>
          </w:p>
        </w:tc>
      </w:tr>
      <w:tr w:rsidR="006A3476" w14:paraId="5C08A816" w14:textId="77777777" w:rsidTr="00C10A71">
        <w:trPr>
          <w:trHeight w:val="300"/>
        </w:trPr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bottom"/>
          </w:tcPr>
          <w:p w14:paraId="0053521B" w14:textId="77777777" w:rsidR="006A3476" w:rsidRDefault="006A3476" w:rsidP="006451D9">
            <w:pPr>
              <w:textAlignment w:val="bottom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 xml:space="preserve"> </w:t>
            </w:r>
          </w:p>
        </w:tc>
        <w:tc>
          <w:tcPr>
            <w:tcW w:w="2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bottom"/>
          </w:tcPr>
          <w:p w14:paraId="178191FB" w14:textId="77777777" w:rsidR="006A3476" w:rsidRDefault="006A3476" w:rsidP="006451D9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bottom"/>
          </w:tcPr>
          <w:p w14:paraId="60C9F830" w14:textId="77777777" w:rsidR="006A3476" w:rsidRDefault="006A3476" w:rsidP="006451D9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bottom"/>
          </w:tcPr>
          <w:p w14:paraId="3F4345E0" w14:textId="77777777" w:rsidR="006A3476" w:rsidRDefault="006A3476" w:rsidP="006451D9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4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bottom"/>
          </w:tcPr>
          <w:p w14:paraId="12DC78C5" w14:textId="77777777" w:rsidR="006A3476" w:rsidRDefault="006A3476" w:rsidP="006451D9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bottom"/>
          </w:tcPr>
          <w:p w14:paraId="2F11E19A" w14:textId="77777777" w:rsidR="006A3476" w:rsidRDefault="006A3476" w:rsidP="006451D9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6A3476" w14:paraId="1AA5E5AA" w14:textId="77777777" w:rsidTr="00C10A71">
        <w:trPr>
          <w:trHeight w:val="680"/>
        </w:trPr>
        <w:tc>
          <w:tcPr>
            <w:tcW w:w="1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  <w:tcMar>
              <w:top w:w="15" w:type="dxa"/>
              <w:left w:w="15" w:type="dxa"/>
              <w:right w:w="15" w:type="dxa"/>
            </w:tcMar>
            <w:vAlign w:val="bottom"/>
          </w:tcPr>
          <w:p w14:paraId="53253759" w14:textId="77777777" w:rsidR="006A3476" w:rsidRDefault="006A3476" w:rsidP="006451D9">
            <w:pPr>
              <w:jc w:val="center"/>
              <w:textAlignment w:val="bottom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Mã</w:t>
            </w:r>
            <w:proofErr w:type="spellEnd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 xml:space="preserve"> </w:t>
            </w:r>
            <w:proofErr w:type="spellStart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môn</w:t>
            </w:r>
            <w:proofErr w:type="spellEnd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 xml:space="preserve"> </w:t>
            </w:r>
            <w:proofErr w:type="spellStart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học</w:t>
            </w:r>
            <w:proofErr w:type="spellEnd"/>
          </w:p>
        </w:tc>
        <w:tc>
          <w:tcPr>
            <w:tcW w:w="2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  <w:tcMar>
              <w:top w:w="15" w:type="dxa"/>
              <w:left w:w="15" w:type="dxa"/>
              <w:right w:w="15" w:type="dxa"/>
            </w:tcMar>
            <w:vAlign w:val="bottom"/>
          </w:tcPr>
          <w:p w14:paraId="55C925A0" w14:textId="77777777" w:rsidR="006A3476" w:rsidRDefault="006A3476" w:rsidP="006451D9">
            <w:pPr>
              <w:jc w:val="center"/>
              <w:textAlignment w:val="bottom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Year 2. Sem 1 (</w:t>
            </w:r>
            <w:proofErr w:type="spellStart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Năm</w:t>
            </w:r>
            <w:proofErr w:type="spellEnd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 xml:space="preserve"> 2- </w:t>
            </w:r>
            <w:proofErr w:type="spellStart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học</w:t>
            </w:r>
            <w:proofErr w:type="spellEnd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 xml:space="preserve"> </w:t>
            </w:r>
            <w:proofErr w:type="spellStart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kỳ</w:t>
            </w:r>
            <w:proofErr w:type="spellEnd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 xml:space="preserve"> I)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  <w:tcMar>
              <w:top w:w="15" w:type="dxa"/>
              <w:left w:w="15" w:type="dxa"/>
              <w:right w:w="15" w:type="dxa"/>
            </w:tcMar>
            <w:vAlign w:val="bottom"/>
          </w:tcPr>
          <w:p w14:paraId="20B5523B" w14:textId="77777777" w:rsidR="006A3476" w:rsidRDefault="006A3476" w:rsidP="006451D9">
            <w:pPr>
              <w:jc w:val="center"/>
              <w:textAlignment w:val="bottom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Tín</w:t>
            </w:r>
            <w:proofErr w:type="spellEnd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 xml:space="preserve"> </w:t>
            </w:r>
            <w:proofErr w:type="spellStart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chỉ</w:t>
            </w:r>
            <w:proofErr w:type="spellEnd"/>
          </w:p>
        </w:tc>
        <w:tc>
          <w:tcPr>
            <w:tcW w:w="1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  <w:noWrap/>
            <w:tcMar>
              <w:top w:w="15" w:type="dxa"/>
              <w:left w:w="15" w:type="dxa"/>
              <w:right w:w="15" w:type="dxa"/>
            </w:tcMar>
            <w:vAlign w:val="bottom"/>
          </w:tcPr>
          <w:p w14:paraId="67205282" w14:textId="77777777" w:rsidR="006A3476" w:rsidRDefault="006A3476" w:rsidP="006451D9">
            <w:pPr>
              <w:jc w:val="center"/>
              <w:textAlignment w:val="bottom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Mã</w:t>
            </w:r>
            <w:proofErr w:type="spellEnd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 xml:space="preserve"> </w:t>
            </w:r>
            <w:proofErr w:type="spellStart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môn</w:t>
            </w:r>
            <w:proofErr w:type="spellEnd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 xml:space="preserve"> </w:t>
            </w:r>
            <w:proofErr w:type="spellStart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học</w:t>
            </w:r>
            <w:proofErr w:type="spellEnd"/>
          </w:p>
        </w:tc>
        <w:tc>
          <w:tcPr>
            <w:tcW w:w="24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  <w:tcMar>
              <w:top w:w="15" w:type="dxa"/>
              <w:left w:w="15" w:type="dxa"/>
              <w:right w:w="15" w:type="dxa"/>
            </w:tcMar>
            <w:vAlign w:val="bottom"/>
          </w:tcPr>
          <w:p w14:paraId="5E0A4474" w14:textId="77777777" w:rsidR="006A3476" w:rsidRDefault="006A3476" w:rsidP="006451D9">
            <w:pPr>
              <w:jc w:val="center"/>
              <w:textAlignment w:val="bottom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Year 2. Sem 2</w:t>
            </w: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br/>
              <w:t xml:space="preserve"> (</w:t>
            </w:r>
            <w:proofErr w:type="spellStart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Năm</w:t>
            </w:r>
            <w:proofErr w:type="spellEnd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 xml:space="preserve"> 2- </w:t>
            </w:r>
            <w:proofErr w:type="spellStart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học</w:t>
            </w:r>
            <w:proofErr w:type="spellEnd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 xml:space="preserve"> </w:t>
            </w:r>
            <w:proofErr w:type="spellStart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kỳ</w:t>
            </w:r>
            <w:proofErr w:type="spellEnd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 xml:space="preserve"> II)</w:t>
            </w:r>
          </w:p>
        </w:tc>
        <w:tc>
          <w:tcPr>
            <w:tcW w:w="7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  <w:tcMar>
              <w:top w:w="15" w:type="dxa"/>
              <w:left w:w="15" w:type="dxa"/>
              <w:right w:w="15" w:type="dxa"/>
            </w:tcMar>
            <w:vAlign w:val="bottom"/>
          </w:tcPr>
          <w:p w14:paraId="4AF10050" w14:textId="77777777" w:rsidR="006A3476" w:rsidRDefault="006A3476" w:rsidP="006451D9">
            <w:pPr>
              <w:jc w:val="center"/>
              <w:textAlignment w:val="bottom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Tín</w:t>
            </w:r>
            <w:proofErr w:type="spellEnd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 xml:space="preserve"> </w:t>
            </w:r>
            <w:proofErr w:type="spellStart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chỉ</w:t>
            </w:r>
            <w:proofErr w:type="spellEnd"/>
          </w:p>
        </w:tc>
      </w:tr>
      <w:tr w:rsidR="006A3476" w14:paraId="6C6C2934" w14:textId="77777777" w:rsidTr="00C10A71">
        <w:trPr>
          <w:trHeight w:val="600"/>
        </w:trPr>
        <w:tc>
          <w:tcPr>
            <w:tcW w:w="1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</w:tcPr>
          <w:p w14:paraId="6968741C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IT131IU</w:t>
            </w:r>
          </w:p>
        </w:tc>
        <w:tc>
          <w:tcPr>
            <w:tcW w:w="2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</w:tcPr>
          <w:p w14:paraId="673B4FB4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Theoretical Models in Computing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</w:tcPr>
          <w:p w14:paraId="696D9E0E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4</w:t>
            </w:r>
          </w:p>
        </w:tc>
        <w:tc>
          <w:tcPr>
            <w:tcW w:w="1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</w:tcPr>
          <w:p w14:paraId="2D556DFB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IT013IU</w:t>
            </w:r>
          </w:p>
        </w:tc>
        <w:tc>
          <w:tcPr>
            <w:tcW w:w="24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</w:tcPr>
          <w:p w14:paraId="4169096E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Algorithms and</w:t>
            </w: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br/>
              <w:t xml:space="preserve"> Data Structures</w:t>
            </w:r>
          </w:p>
        </w:tc>
        <w:tc>
          <w:tcPr>
            <w:tcW w:w="7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</w:tcPr>
          <w:p w14:paraId="759B933B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4</w:t>
            </w:r>
          </w:p>
        </w:tc>
      </w:tr>
      <w:tr w:rsidR="006A3476" w14:paraId="7A9D70D4" w14:textId="77777777" w:rsidTr="00C10A71">
        <w:trPr>
          <w:trHeight w:val="300"/>
        </w:trPr>
        <w:tc>
          <w:tcPr>
            <w:tcW w:w="1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</w:tcPr>
          <w:p w14:paraId="0C75A9F4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IT067IU</w:t>
            </w:r>
          </w:p>
        </w:tc>
        <w:tc>
          <w:tcPr>
            <w:tcW w:w="2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</w:tcPr>
          <w:p w14:paraId="1905A513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Digital Logic Design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</w:tcPr>
          <w:p w14:paraId="089A7C8F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3</w:t>
            </w:r>
          </w:p>
        </w:tc>
        <w:tc>
          <w:tcPr>
            <w:tcW w:w="1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</w:tcPr>
          <w:p w14:paraId="29A92556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IT079IU</w:t>
            </w:r>
          </w:p>
        </w:tc>
        <w:tc>
          <w:tcPr>
            <w:tcW w:w="24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</w:tcPr>
          <w:p w14:paraId="590A0E3C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Principles of Database Management</w:t>
            </w:r>
          </w:p>
        </w:tc>
        <w:tc>
          <w:tcPr>
            <w:tcW w:w="7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</w:tcPr>
          <w:p w14:paraId="71D10443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4</w:t>
            </w:r>
          </w:p>
        </w:tc>
      </w:tr>
      <w:tr w:rsidR="006A3476" w14:paraId="2B9A19CA" w14:textId="77777777" w:rsidTr="00C10A71">
        <w:trPr>
          <w:trHeight w:val="600"/>
        </w:trPr>
        <w:tc>
          <w:tcPr>
            <w:tcW w:w="1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</w:tcPr>
          <w:p w14:paraId="04FE63D7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IT069IU</w:t>
            </w:r>
          </w:p>
        </w:tc>
        <w:tc>
          <w:tcPr>
            <w:tcW w:w="2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</w:tcPr>
          <w:p w14:paraId="2E48D518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Object-Oriented Programming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</w:tcPr>
          <w:p w14:paraId="3B23D714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4</w:t>
            </w:r>
          </w:p>
        </w:tc>
        <w:tc>
          <w:tcPr>
            <w:tcW w:w="1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</w:tcPr>
          <w:p w14:paraId="68FF008A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IT089IU</w:t>
            </w:r>
          </w:p>
        </w:tc>
        <w:tc>
          <w:tcPr>
            <w:tcW w:w="24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</w:tcPr>
          <w:p w14:paraId="19C4AC04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Computer Architecture</w:t>
            </w:r>
          </w:p>
        </w:tc>
        <w:tc>
          <w:tcPr>
            <w:tcW w:w="7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</w:tcPr>
          <w:p w14:paraId="2907CEED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4</w:t>
            </w:r>
          </w:p>
        </w:tc>
      </w:tr>
      <w:tr w:rsidR="006A3476" w14:paraId="173EC1EF" w14:textId="77777777" w:rsidTr="00C10A71">
        <w:trPr>
          <w:trHeight w:val="720"/>
        </w:trPr>
        <w:tc>
          <w:tcPr>
            <w:tcW w:w="1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</w:tcPr>
          <w:p w14:paraId="51DC1CFE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lastRenderedPageBreak/>
              <w:t>IT099IU</w:t>
            </w:r>
          </w:p>
        </w:tc>
        <w:tc>
          <w:tcPr>
            <w:tcW w:w="2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</w:tcPr>
          <w:p w14:paraId="04512879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Digital Logic Design Laboratory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</w:tcPr>
          <w:p w14:paraId="388A6886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1</w:t>
            </w:r>
          </w:p>
        </w:tc>
        <w:tc>
          <w:tcPr>
            <w:tcW w:w="1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</w:tcPr>
          <w:p w14:paraId="30D8A9DB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IT090IU</w:t>
            </w:r>
          </w:p>
        </w:tc>
        <w:tc>
          <w:tcPr>
            <w:tcW w:w="24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</w:tcPr>
          <w:p w14:paraId="02F913D9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 xml:space="preserve">Object-Oriented </w:t>
            </w: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br/>
              <w:t>Analysis and Design</w:t>
            </w:r>
          </w:p>
        </w:tc>
        <w:tc>
          <w:tcPr>
            <w:tcW w:w="7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</w:tcPr>
          <w:p w14:paraId="287B24C8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4</w:t>
            </w:r>
          </w:p>
        </w:tc>
      </w:tr>
      <w:tr w:rsidR="006A3476" w14:paraId="45BB13C5" w14:textId="77777777" w:rsidTr="00C10A71">
        <w:trPr>
          <w:trHeight w:val="930"/>
        </w:trPr>
        <w:tc>
          <w:tcPr>
            <w:tcW w:w="1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</w:tcPr>
          <w:p w14:paraId="5DA2BDEC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IT153IU</w:t>
            </w:r>
          </w:p>
        </w:tc>
        <w:tc>
          <w:tcPr>
            <w:tcW w:w="2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</w:tcPr>
          <w:p w14:paraId="475CE73E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Discrete Mathematics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</w:tcPr>
          <w:p w14:paraId="52200D90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3</w:t>
            </w:r>
          </w:p>
        </w:tc>
        <w:tc>
          <w:tcPr>
            <w:tcW w:w="1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</w:tcPr>
          <w:p w14:paraId="32B53790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PE016IU</w:t>
            </w:r>
          </w:p>
        </w:tc>
        <w:tc>
          <w:tcPr>
            <w:tcW w:w="24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</w:tcPr>
          <w:p w14:paraId="6D215884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Marxist – Leninist Political Economy</w:t>
            </w:r>
          </w:p>
        </w:tc>
        <w:tc>
          <w:tcPr>
            <w:tcW w:w="7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</w:tcPr>
          <w:p w14:paraId="334DAB8D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2</w:t>
            </w:r>
          </w:p>
        </w:tc>
      </w:tr>
      <w:tr w:rsidR="006A3476" w14:paraId="463542EB" w14:textId="77777777" w:rsidTr="00C10A71">
        <w:trPr>
          <w:trHeight w:val="517"/>
        </w:trPr>
        <w:tc>
          <w:tcPr>
            <w:tcW w:w="110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</w:tcPr>
          <w:p w14:paraId="34F23459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MA023IU or MA024IU</w:t>
            </w:r>
          </w:p>
        </w:tc>
        <w:tc>
          <w:tcPr>
            <w:tcW w:w="2544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bottom"/>
          </w:tcPr>
          <w:p w14:paraId="4ACF149F" w14:textId="77777777" w:rsidR="006A3476" w:rsidRDefault="006A3476" w:rsidP="006451D9">
            <w:pPr>
              <w:jc w:val="center"/>
              <w:textAlignment w:val="bottom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 xml:space="preserve">Calculus 3 or  </w:t>
            </w: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br/>
              <w:t>Differential Equations</w:t>
            </w:r>
          </w:p>
        </w:tc>
        <w:tc>
          <w:tcPr>
            <w:tcW w:w="90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</w:tcPr>
          <w:p w14:paraId="0556ECE2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4</w:t>
            </w:r>
          </w:p>
        </w:tc>
        <w:tc>
          <w:tcPr>
            <w:tcW w:w="1516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</w:tcPr>
          <w:p w14:paraId="72CA5AC3" w14:textId="77777777" w:rsidR="006A3476" w:rsidRDefault="006A3476" w:rsidP="006451D9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461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bottom"/>
          </w:tcPr>
          <w:p w14:paraId="5808E1AD" w14:textId="77777777" w:rsidR="006A3476" w:rsidRDefault="006A3476" w:rsidP="006451D9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752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</w:tcPr>
          <w:p w14:paraId="67C686FB" w14:textId="77777777" w:rsidR="006A3476" w:rsidRDefault="006A3476" w:rsidP="006451D9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6A3476" w14:paraId="79279537" w14:textId="77777777" w:rsidTr="00C10A71">
        <w:trPr>
          <w:trHeight w:val="517"/>
        </w:trPr>
        <w:tc>
          <w:tcPr>
            <w:tcW w:w="110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</w:tcPr>
          <w:p w14:paraId="04551541" w14:textId="77777777" w:rsidR="006A3476" w:rsidRDefault="006A3476" w:rsidP="006451D9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54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bottom"/>
          </w:tcPr>
          <w:p w14:paraId="4F1D16F5" w14:textId="77777777" w:rsidR="006A3476" w:rsidRDefault="006A3476" w:rsidP="006451D9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90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</w:tcPr>
          <w:p w14:paraId="2A06A59F" w14:textId="77777777" w:rsidR="006A3476" w:rsidRDefault="006A3476" w:rsidP="006451D9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1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</w:tcPr>
          <w:p w14:paraId="5C0C9ED3" w14:textId="77777777" w:rsidR="006A3476" w:rsidRDefault="006A3476" w:rsidP="006451D9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46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bottom"/>
          </w:tcPr>
          <w:p w14:paraId="6B35EB3A" w14:textId="77777777" w:rsidR="006A3476" w:rsidRDefault="006A3476" w:rsidP="006451D9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752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</w:tcPr>
          <w:p w14:paraId="0E8E0377" w14:textId="77777777" w:rsidR="006A3476" w:rsidRDefault="006A3476" w:rsidP="006451D9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6A3476" w14:paraId="4360CD85" w14:textId="77777777" w:rsidTr="00C10A71">
        <w:trPr>
          <w:trHeight w:val="517"/>
        </w:trPr>
        <w:tc>
          <w:tcPr>
            <w:tcW w:w="110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</w:tcPr>
          <w:p w14:paraId="7E944687" w14:textId="77777777" w:rsidR="006A3476" w:rsidRDefault="006A3476" w:rsidP="006451D9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544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bottom"/>
          </w:tcPr>
          <w:p w14:paraId="1962AA72" w14:textId="77777777" w:rsidR="006A3476" w:rsidRDefault="006A3476" w:rsidP="006451D9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900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</w:tcPr>
          <w:p w14:paraId="7931A590" w14:textId="77777777" w:rsidR="006A3476" w:rsidRDefault="006A3476" w:rsidP="006451D9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16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</w:tcPr>
          <w:p w14:paraId="00A97077" w14:textId="77777777" w:rsidR="006A3476" w:rsidRDefault="006A3476" w:rsidP="006451D9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461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bottom"/>
          </w:tcPr>
          <w:p w14:paraId="7F4C2F1D" w14:textId="77777777" w:rsidR="006A3476" w:rsidRDefault="006A3476" w:rsidP="006451D9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752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</w:tcPr>
          <w:p w14:paraId="28B859FB" w14:textId="77777777" w:rsidR="006A3476" w:rsidRDefault="006A3476" w:rsidP="006451D9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6A3476" w14:paraId="1CB11DBB" w14:textId="77777777" w:rsidTr="00C10A71">
        <w:trPr>
          <w:trHeight w:val="300"/>
        </w:trPr>
        <w:tc>
          <w:tcPr>
            <w:tcW w:w="1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</w:tcPr>
          <w:p w14:paraId="73B95143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PH012IU</w:t>
            </w:r>
          </w:p>
        </w:tc>
        <w:tc>
          <w:tcPr>
            <w:tcW w:w="2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</w:tcPr>
          <w:p w14:paraId="276F7166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Physics 4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</w:tcPr>
          <w:p w14:paraId="795E2BD8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2</w:t>
            </w:r>
          </w:p>
        </w:tc>
        <w:tc>
          <w:tcPr>
            <w:tcW w:w="1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</w:tcPr>
          <w:p w14:paraId="2CC4FCD9" w14:textId="77777777" w:rsidR="006A3476" w:rsidRDefault="006A3476" w:rsidP="006451D9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4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</w:tcPr>
          <w:p w14:paraId="1C24E295" w14:textId="77777777" w:rsidR="006A3476" w:rsidRDefault="006A3476" w:rsidP="006451D9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7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</w:tcPr>
          <w:p w14:paraId="4E15281F" w14:textId="77777777" w:rsidR="006A3476" w:rsidRDefault="006A3476" w:rsidP="006451D9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6A3476" w14:paraId="1FC32777" w14:textId="77777777" w:rsidTr="00C10A71">
        <w:trPr>
          <w:trHeight w:val="520"/>
        </w:trPr>
        <w:tc>
          <w:tcPr>
            <w:tcW w:w="1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</w:tcPr>
          <w:p w14:paraId="51CE5B0F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PE015IU</w:t>
            </w:r>
          </w:p>
        </w:tc>
        <w:tc>
          <w:tcPr>
            <w:tcW w:w="2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</w:tcPr>
          <w:p w14:paraId="74883D44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Philosophy Marx - Lenin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</w:tcPr>
          <w:p w14:paraId="29A34C58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3</w:t>
            </w:r>
          </w:p>
        </w:tc>
        <w:tc>
          <w:tcPr>
            <w:tcW w:w="1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</w:tcPr>
          <w:p w14:paraId="78B4A282" w14:textId="77777777" w:rsidR="006A3476" w:rsidRDefault="006A3476" w:rsidP="006451D9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4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</w:tcPr>
          <w:p w14:paraId="44CB4D90" w14:textId="77777777" w:rsidR="006A3476" w:rsidRDefault="006A3476" w:rsidP="006451D9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7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</w:tcPr>
          <w:p w14:paraId="466B5C5D" w14:textId="77777777" w:rsidR="006A3476" w:rsidRDefault="006A3476" w:rsidP="006451D9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6A3476" w14:paraId="37ED4911" w14:textId="77777777" w:rsidTr="00C10A71">
        <w:trPr>
          <w:trHeight w:val="300"/>
        </w:trPr>
        <w:tc>
          <w:tcPr>
            <w:tcW w:w="1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bottom"/>
          </w:tcPr>
          <w:p w14:paraId="1CCDC53E" w14:textId="77777777" w:rsidR="006A3476" w:rsidRDefault="006A3476" w:rsidP="006451D9">
            <w:pPr>
              <w:jc w:val="center"/>
              <w:textAlignment w:val="bottom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Tổng</w:t>
            </w:r>
            <w:proofErr w:type="spellEnd"/>
          </w:p>
        </w:tc>
        <w:tc>
          <w:tcPr>
            <w:tcW w:w="2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bottom"/>
          </w:tcPr>
          <w:p w14:paraId="1D149A2A" w14:textId="77777777" w:rsidR="006A3476" w:rsidRDefault="006A3476" w:rsidP="006451D9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bottom"/>
          </w:tcPr>
          <w:p w14:paraId="3A6B1167" w14:textId="77777777" w:rsidR="006A3476" w:rsidRDefault="006A3476" w:rsidP="006451D9">
            <w:pPr>
              <w:jc w:val="center"/>
              <w:textAlignment w:val="bottom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24</w:t>
            </w:r>
          </w:p>
        </w:tc>
        <w:tc>
          <w:tcPr>
            <w:tcW w:w="1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bottom"/>
          </w:tcPr>
          <w:p w14:paraId="38877595" w14:textId="77777777" w:rsidR="006A3476" w:rsidRDefault="006A3476" w:rsidP="006451D9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4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bottom"/>
          </w:tcPr>
          <w:p w14:paraId="3FB6B4D0" w14:textId="77777777" w:rsidR="006A3476" w:rsidRDefault="006A3476" w:rsidP="006451D9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7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bottom"/>
          </w:tcPr>
          <w:p w14:paraId="5F4367AD" w14:textId="77777777" w:rsidR="006A3476" w:rsidRDefault="006A3476" w:rsidP="006451D9">
            <w:pPr>
              <w:jc w:val="center"/>
              <w:textAlignment w:val="bottom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18</w:t>
            </w:r>
          </w:p>
        </w:tc>
      </w:tr>
      <w:tr w:rsidR="006A3476" w14:paraId="141BBABF" w14:textId="77777777" w:rsidTr="00C10A71">
        <w:trPr>
          <w:trHeight w:val="300"/>
        </w:trPr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bottom"/>
          </w:tcPr>
          <w:p w14:paraId="2518D643" w14:textId="77777777" w:rsidR="006A3476" w:rsidRDefault="006A3476" w:rsidP="006451D9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bottom"/>
          </w:tcPr>
          <w:p w14:paraId="44E08DF3" w14:textId="77777777" w:rsidR="006A3476" w:rsidRDefault="006A3476" w:rsidP="006451D9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bottom"/>
          </w:tcPr>
          <w:p w14:paraId="75B2734C" w14:textId="77777777" w:rsidR="006A3476" w:rsidRDefault="006A3476" w:rsidP="006451D9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bottom"/>
          </w:tcPr>
          <w:p w14:paraId="59FE2A83" w14:textId="77777777" w:rsidR="006A3476" w:rsidRDefault="006A3476" w:rsidP="006451D9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4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bottom"/>
          </w:tcPr>
          <w:p w14:paraId="06B1BFD5" w14:textId="77777777" w:rsidR="006A3476" w:rsidRDefault="006A3476" w:rsidP="006451D9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bottom"/>
          </w:tcPr>
          <w:p w14:paraId="6C18F27E" w14:textId="77777777" w:rsidR="006A3476" w:rsidRDefault="006A3476" w:rsidP="006451D9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6A3476" w14:paraId="262972C2" w14:textId="77777777" w:rsidTr="00C10A71">
        <w:trPr>
          <w:trHeight w:val="600"/>
        </w:trPr>
        <w:tc>
          <w:tcPr>
            <w:tcW w:w="1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  <w:tcMar>
              <w:top w:w="15" w:type="dxa"/>
              <w:left w:w="15" w:type="dxa"/>
              <w:right w:w="15" w:type="dxa"/>
            </w:tcMar>
            <w:vAlign w:val="bottom"/>
          </w:tcPr>
          <w:p w14:paraId="06D7E551" w14:textId="77777777" w:rsidR="006A3476" w:rsidRDefault="006A3476" w:rsidP="006451D9">
            <w:pPr>
              <w:jc w:val="center"/>
              <w:textAlignment w:val="bottom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Mã</w:t>
            </w:r>
            <w:proofErr w:type="spellEnd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 xml:space="preserve"> </w:t>
            </w:r>
            <w:proofErr w:type="spellStart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môn</w:t>
            </w:r>
            <w:proofErr w:type="spellEnd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 xml:space="preserve"> </w:t>
            </w:r>
            <w:proofErr w:type="spellStart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học</w:t>
            </w:r>
            <w:proofErr w:type="spellEnd"/>
          </w:p>
        </w:tc>
        <w:tc>
          <w:tcPr>
            <w:tcW w:w="2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  <w:tcMar>
              <w:top w:w="15" w:type="dxa"/>
              <w:left w:w="15" w:type="dxa"/>
              <w:right w:w="15" w:type="dxa"/>
            </w:tcMar>
            <w:vAlign w:val="bottom"/>
          </w:tcPr>
          <w:p w14:paraId="2385032F" w14:textId="77777777" w:rsidR="006A3476" w:rsidRDefault="006A3476" w:rsidP="006451D9">
            <w:pPr>
              <w:jc w:val="center"/>
              <w:textAlignment w:val="bottom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Year 3. Sem 1 (</w:t>
            </w:r>
            <w:proofErr w:type="spellStart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Năm</w:t>
            </w:r>
            <w:proofErr w:type="spellEnd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 xml:space="preserve"> 3- </w:t>
            </w:r>
            <w:proofErr w:type="spellStart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học</w:t>
            </w:r>
            <w:proofErr w:type="spellEnd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 xml:space="preserve"> </w:t>
            </w:r>
            <w:proofErr w:type="spellStart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kỳ</w:t>
            </w:r>
            <w:proofErr w:type="spellEnd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 xml:space="preserve"> I)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  <w:tcMar>
              <w:top w:w="15" w:type="dxa"/>
              <w:left w:w="15" w:type="dxa"/>
              <w:right w:w="15" w:type="dxa"/>
            </w:tcMar>
            <w:vAlign w:val="bottom"/>
          </w:tcPr>
          <w:p w14:paraId="40D7E2BD" w14:textId="77777777" w:rsidR="006A3476" w:rsidRDefault="006A3476" w:rsidP="006451D9">
            <w:pPr>
              <w:jc w:val="center"/>
              <w:textAlignment w:val="bottom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Tín</w:t>
            </w:r>
            <w:proofErr w:type="spellEnd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 xml:space="preserve"> </w:t>
            </w:r>
            <w:proofErr w:type="spellStart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chỉ</w:t>
            </w:r>
            <w:proofErr w:type="spellEnd"/>
          </w:p>
        </w:tc>
        <w:tc>
          <w:tcPr>
            <w:tcW w:w="1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  <w:tcMar>
              <w:top w:w="15" w:type="dxa"/>
              <w:left w:w="15" w:type="dxa"/>
              <w:right w:w="15" w:type="dxa"/>
            </w:tcMar>
            <w:vAlign w:val="bottom"/>
          </w:tcPr>
          <w:p w14:paraId="35223D22" w14:textId="77777777" w:rsidR="006A3476" w:rsidRDefault="006A3476" w:rsidP="006451D9">
            <w:pPr>
              <w:jc w:val="center"/>
              <w:textAlignment w:val="bottom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Mã</w:t>
            </w:r>
            <w:proofErr w:type="spellEnd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 xml:space="preserve"> </w:t>
            </w:r>
            <w:proofErr w:type="spellStart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môn</w:t>
            </w:r>
            <w:proofErr w:type="spellEnd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 xml:space="preserve"> </w:t>
            </w:r>
            <w:proofErr w:type="spellStart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học</w:t>
            </w:r>
            <w:proofErr w:type="spellEnd"/>
          </w:p>
        </w:tc>
        <w:tc>
          <w:tcPr>
            <w:tcW w:w="24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  <w:tcMar>
              <w:top w:w="15" w:type="dxa"/>
              <w:left w:w="15" w:type="dxa"/>
              <w:right w:w="15" w:type="dxa"/>
            </w:tcMar>
            <w:vAlign w:val="bottom"/>
          </w:tcPr>
          <w:p w14:paraId="7D901E56" w14:textId="77777777" w:rsidR="006A3476" w:rsidRDefault="006A3476" w:rsidP="006451D9">
            <w:pPr>
              <w:jc w:val="center"/>
              <w:textAlignment w:val="bottom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Year 3. Sem 2</w:t>
            </w: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br/>
              <w:t xml:space="preserve"> (</w:t>
            </w:r>
            <w:proofErr w:type="spellStart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Năm</w:t>
            </w:r>
            <w:proofErr w:type="spellEnd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 xml:space="preserve"> 3- </w:t>
            </w:r>
            <w:proofErr w:type="spellStart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học</w:t>
            </w:r>
            <w:proofErr w:type="spellEnd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 xml:space="preserve"> </w:t>
            </w:r>
            <w:proofErr w:type="spellStart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kỳ</w:t>
            </w:r>
            <w:proofErr w:type="spellEnd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 xml:space="preserve"> II)</w:t>
            </w:r>
          </w:p>
        </w:tc>
        <w:tc>
          <w:tcPr>
            <w:tcW w:w="7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  <w:tcMar>
              <w:top w:w="15" w:type="dxa"/>
              <w:left w:w="15" w:type="dxa"/>
              <w:right w:w="15" w:type="dxa"/>
            </w:tcMar>
            <w:vAlign w:val="bottom"/>
          </w:tcPr>
          <w:p w14:paraId="1CE8B30B" w14:textId="77777777" w:rsidR="006A3476" w:rsidRDefault="006A3476" w:rsidP="006451D9">
            <w:pPr>
              <w:jc w:val="center"/>
              <w:textAlignment w:val="bottom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Tín</w:t>
            </w:r>
            <w:proofErr w:type="spellEnd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 xml:space="preserve"> </w:t>
            </w:r>
            <w:proofErr w:type="spellStart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chỉ</w:t>
            </w:r>
            <w:proofErr w:type="spellEnd"/>
          </w:p>
        </w:tc>
      </w:tr>
      <w:tr w:rsidR="006A3476" w14:paraId="688B3F91" w14:textId="77777777" w:rsidTr="00C10A71">
        <w:trPr>
          <w:trHeight w:val="900"/>
        </w:trPr>
        <w:tc>
          <w:tcPr>
            <w:tcW w:w="1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</w:tcPr>
          <w:p w14:paraId="1F243413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IT076IU</w:t>
            </w:r>
          </w:p>
        </w:tc>
        <w:tc>
          <w:tcPr>
            <w:tcW w:w="2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</w:tcPr>
          <w:p w14:paraId="4AEE8E33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Software Engineering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</w:tcPr>
          <w:p w14:paraId="3CD21770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4</w:t>
            </w:r>
          </w:p>
        </w:tc>
        <w:tc>
          <w:tcPr>
            <w:tcW w:w="1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</w:tcPr>
          <w:p w14:paraId="62DA0684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IT092IU</w:t>
            </w:r>
          </w:p>
        </w:tc>
        <w:tc>
          <w:tcPr>
            <w:tcW w:w="24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</w:tcPr>
          <w:p w14:paraId="6138E632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 xml:space="preserve">Principles of </w:t>
            </w: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br/>
              <w:t>Programming Languages</w:t>
            </w:r>
          </w:p>
        </w:tc>
        <w:tc>
          <w:tcPr>
            <w:tcW w:w="7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</w:tcPr>
          <w:p w14:paraId="5EE3E9BF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4</w:t>
            </w:r>
          </w:p>
        </w:tc>
      </w:tr>
      <w:tr w:rsidR="006A3476" w14:paraId="7F8940F9" w14:textId="77777777" w:rsidTr="00C10A71">
        <w:trPr>
          <w:trHeight w:val="300"/>
        </w:trPr>
        <w:tc>
          <w:tcPr>
            <w:tcW w:w="1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</w:tcPr>
          <w:p w14:paraId="41128F31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IT017IU</w:t>
            </w:r>
          </w:p>
        </w:tc>
        <w:tc>
          <w:tcPr>
            <w:tcW w:w="2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</w:tcPr>
          <w:p w14:paraId="000C2BC3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Operating Systems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</w:tcPr>
          <w:p w14:paraId="6DF78CF6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4</w:t>
            </w:r>
          </w:p>
        </w:tc>
        <w:tc>
          <w:tcPr>
            <w:tcW w:w="1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</w:tcPr>
          <w:p w14:paraId="4CE7B141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IT093IU</w:t>
            </w:r>
          </w:p>
        </w:tc>
        <w:tc>
          <w:tcPr>
            <w:tcW w:w="24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</w:tcPr>
          <w:p w14:paraId="6F87E3DA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Web Application Development</w:t>
            </w:r>
          </w:p>
        </w:tc>
        <w:tc>
          <w:tcPr>
            <w:tcW w:w="7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</w:tcPr>
          <w:p w14:paraId="4B3D08D9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4</w:t>
            </w:r>
          </w:p>
        </w:tc>
      </w:tr>
      <w:tr w:rsidR="006A3476" w14:paraId="57273D3F" w14:textId="77777777" w:rsidTr="00C10A71">
        <w:trPr>
          <w:trHeight w:val="600"/>
        </w:trPr>
        <w:tc>
          <w:tcPr>
            <w:tcW w:w="1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</w:tcPr>
          <w:p w14:paraId="4F8E8FFC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IT091IU</w:t>
            </w:r>
          </w:p>
        </w:tc>
        <w:tc>
          <w:tcPr>
            <w:tcW w:w="2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</w:tcPr>
          <w:p w14:paraId="2B369662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Computer Networks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</w:tcPr>
          <w:p w14:paraId="6833ED4A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4</w:t>
            </w:r>
          </w:p>
        </w:tc>
        <w:tc>
          <w:tcPr>
            <w:tcW w:w="1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</w:tcPr>
          <w:p w14:paraId="2B2318DC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IT097IU</w:t>
            </w:r>
          </w:p>
        </w:tc>
        <w:tc>
          <w:tcPr>
            <w:tcW w:w="24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</w:tcPr>
          <w:p w14:paraId="7C7D75C0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Introduction to Artificial Intelligence</w:t>
            </w:r>
          </w:p>
        </w:tc>
        <w:tc>
          <w:tcPr>
            <w:tcW w:w="7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</w:tcPr>
          <w:p w14:paraId="741B520A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4</w:t>
            </w:r>
          </w:p>
        </w:tc>
      </w:tr>
      <w:tr w:rsidR="006A3476" w14:paraId="09C06AFC" w14:textId="77777777" w:rsidTr="00C10A71">
        <w:trPr>
          <w:trHeight w:val="600"/>
        </w:trPr>
        <w:tc>
          <w:tcPr>
            <w:tcW w:w="1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</w:tcPr>
          <w:p w14:paraId="17657E38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MA026IU</w:t>
            </w:r>
          </w:p>
        </w:tc>
        <w:tc>
          <w:tcPr>
            <w:tcW w:w="2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</w:tcPr>
          <w:p w14:paraId="2BA7E623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Probability, Statistic &amp; Random Process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</w:tcPr>
          <w:p w14:paraId="6334A49B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3</w:t>
            </w:r>
          </w:p>
        </w:tc>
        <w:tc>
          <w:tcPr>
            <w:tcW w:w="1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</w:tcPr>
          <w:p w14:paraId="759BAA9E" w14:textId="77777777" w:rsidR="006A3476" w:rsidRDefault="006A3476" w:rsidP="006451D9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4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bottom"/>
          </w:tcPr>
          <w:p w14:paraId="6FED6735" w14:textId="77777777" w:rsidR="006A3476" w:rsidRDefault="006A3476" w:rsidP="006451D9">
            <w:pPr>
              <w:jc w:val="center"/>
              <w:textAlignment w:val="bottom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Elective</w:t>
            </w:r>
          </w:p>
        </w:tc>
        <w:tc>
          <w:tcPr>
            <w:tcW w:w="7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bottom"/>
          </w:tcPr>
          <w:p w14:paraId="019D472E" w14:textId="77777777" w:rsidR="006A3476" w:rsidRDefault="006A3476" w:rsidP="006451D9">
            <w:pPr>
              <w:jc w:val="center"/>
              <w:textAlignment w:val="bottom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4</w:t>
            </w:r>
          </w:p>
        </w:tc>
      </w:tr>
      <w:tr w:rsidR="006A3476" w14:paraId="3853EA2C" w14:textId="77777777" w:rsidTr="00C10A71">
        <w:trPr>
          <w:trHeight w:val="900"/>
        </w:trPr>
        <w:tc>
          <w:tcPr>
            <w:tcW w:w="1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</w:tcPr>
          <w:p w14:paraId="35D4ECA9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PE017IU</w:t>
            </w:r>
          </w:p>
        </w:tc>
        <w:tc>
          <w:tcPr>
            <w:tcW w:w="2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</w:tcPr>
          <w:p w14:paraId="4487EDB1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Scientific Socialism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</w:tcPr>
          <w:p w14:paraId="2DB67CD0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2</w:t>
            </w:r>
          </w:p>
        </w:tc>
        <w:tc>
          <w:tcPr>
            <w:tcW w:w="1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</w:tcPr>
          <w:p w14:paraId="4CDF056A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PE018IU</w:t>
            </w:r>
          </w:p>
        </w:tc>
        <w:tc>
          <w:tcPr>
            <w:tcW w:w="24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</w:tcPr>
          <w:p w14:paraId="22DF82C9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 xml:space="preserve">History of </w:t>
            </w: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br/>
              <w:t>Vietnamese</w:t>
            </w: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br/>
              <w:t xml:space="preserve"> Communist Party</w:t>
            </w:r>
          </w:p>
        </w:tc>
        <w:tc>
          <w:tcPr>
            <w:tcW w:w="7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</w:tcPr>
          <w:p w14:paraId="73A9133C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2</w:t>
            </w:r>
          </w:p>
        </w:tc>
      </w:tr>
      <w:tr w:rsidR="006A3476" w14:paraId="17B6921A" w14:textId="77777777" w:rsidTr="00C10A71">
        <w:trPr>
          <w:trHeight w:val="300"/>
        </w:trPr>
        <w:tc>
          <w:tcPr>
            <w:tcW w:w="1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bottom"/>
          </w:tcPr>
          <w:p w14:paraId="064B59C1" w14:textId="77777777" w:rsidR="006A3476" w:rsidRDefault="006A3476" w:rsidP="006451D9">
            <w:pPr>
              <w:jc w:val="center"/>
              <w:textAlignment w:val="bottom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Tổng</w:t>
            </w:r>
            <w:proofErr w:type="spellEnd"/>
          </w:p>
        </w:tc>
        <w:tc>
          <w:tcPr>
            <w:tcW w:w="2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bottom"/>
          </w:tcPr>
          <w:p w14:paraId="13BEE455" w14:textId="77777777" w:rsidR="006A3476" w:rsidRDefault="006A3476" w:rsidP="006451D9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bottom"/>
          </w:tcPr>
          <w:p w14:paraId="1D4A5298" w14:textId="77777777" w:rsidR="006A3476" w:rsidRDefault="006A3476" w:rsidP="006451D9">
            <w:pPr>
              <w:jc w:val="center"/>
              <w:textAlignment w:val="bottom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17</w:t>
            </w:r>
          </w:p>
        </w:tc>
        <w:tc>
          <w:tcPr>
            <w:tcW w:w="1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bottom"/>
          </w:tcPr>
          <w:p w14:paraId="474F5029" w14:textId="77777777" w:rsidR="006A3476" w:rsidRDefault="006A3476" w:rsidP="006451D9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4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bottom"/>
          </w:tcPr>
          <w:p w14:paraId="48C2FE8D" w14:textId="77777777" w:rsidR="006A3476" w:rsidRDefault="006A3476" w:rsidP="006451D9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7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bottom"/>
          </w:tcPr>
          <w:p w14:paraId="7BAC2FE6" w14:textId="77777777" w:rsidR="006A3476" w:rsidRDefault="006A3476" w:rsidP="006451D9">
            <w:pPr>
              <w:jc w:val="center"/>
              <w:textAlignment w:val="bottom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18</w:t>
            </w:r>
          </w:p>
        </w:tc>
      </w:tr>
      <w:tr w:rsidR="006A3476" w14:paraId="4AD05FF0" w14:textId="77777777" w:rsidTr="00C10A71">
        <w:trPr>
          <w:trHeight w:val="300"/>
        </w:trPr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bottom"/>
          </w:tcPr>
          <w:p w14:paraId="520FB98C" w14:textId="77777777" w:rsidR="006A3476" w:rsidRDefault="006A3476" w:rsidP="006451D9">
            <w:pPr>
              <w:jc w:val="center"/>
              <w:textAlignment w:val="bottom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 xml:space="preserve"> </w:t>
            </w:r>
          </w:p>
        </w:tc>
        <w:tc>
          <w:tcPr>
            <w:tcW w:w="2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bottom"/>
          </w:tcPr>
          <w:p w14:paraId="404E225A" w14:textId="77777777" w:rsidR="006A3476" w:rsidRDefault="006A3476" w:rsidP="006451D9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bottom"/>
          </w:tcPr>
          <w:p w14:paraId="10889F27" w14:textId="77777777" w:rsidR="006A3476" w:rsidRDefault="006A3476" w:rsidP="006451D9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bottom"/>
          </w:tcPr>
          <w:p w14:paraId="644E6771" w14:textId="77777777" w:rsidR="006A3476" w:rsidRDefault="006A3476" w:rsidP="006451D9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4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bottom"/>
          </w:tcPr>
          <w:p w14:paraId="2EE356CF" w14:textId="77777777" w:rsidR="006A3476" w:rsidRDefault="006A3476" w:rsidP="006451D9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bottom"/>
          </w:tcPr>
          <w:p w14:paraId="6286073B" w14:textId="77777777" w:rsidR="006A3476" w:rsidRDefault="006A3476" w:rsidP="006451D9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6A3476" w14:paraId="29C4408C" w14:textId="77777777" w:rsidTr="00C10A71">
        <w:trPr>
          <w:trHeight w:val="600"/>
        </w:trPr>
        <w:tc>
          <w:tcPr>
            <w:tcW w:w="1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  <w:tcMar>
              <w:top w:w="15" w:type="dxa"/>
              <w:left w:w="15" w:type="dxa"/>
              <w:right w:w="15" w:type="dxa"/>
            </w:tcMar>
          </w:tcPr>
          <w:p w14:paraId="36FD5D8B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lastRenderedPageBreak/>
              <w:t>Mã</w:t>
            </w:r>
            <w:proofErr w:type="spellEnd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 xml:space="preserve"> </w:t>
            </w:r>
            <w:proofErr w:type="spellStart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môn</w:t>
            </w:r>
            <w:proofErr w:type="spellEnd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 xml:space="preserve"> </w:t>
            </w:r>
            <w:proofErr w:type="spellStart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học</w:t>
            </w:r>
            <w:proofErr w:type="spellEnd"/>
          </w:p>
        </w:tc>
        <w:tc>
          <w:tcPr>
            <w:tcW w:w="2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  <w:tcMar>
              <w:top w:w="15" w:type="dxa"/>
              <w:left w:w="15" w:type="dxa"/>
              <w:right w:w="15" w:type="dxa"/>
            </w:tcMar>
            <w:vAlign w:val="bottom"/>
          </w:tcPr>
          <w:p w14:paraId="30FA71CB" w14:textId="77777777" w:rsidR="006A3476" w:rsidRDefault="006A3476" w:rsidP="006451D9">
            <w:pPr>
              <w:jc w:val="center"/>
              <w:textAlignment w:val="bottom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Year 3. Sem 3</w:t>
            </w: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br/>
              <w:t xml:space="preserve"> (</w:t>
            </w:r>
            <w:proofErr w:type="spellStart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Năm</w:t>
            </w:r>
            <w:proofErr w:type="spellEnd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 xml:space="preserve"> 3- </w:t>
            </w:r>
            <w:proofErr w:type="spellStart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học</w:t>
            </w:r>
            <w:proofErr w:type="spellEnd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 xml:space="preserve"> </w:t>
            </w:r>
            <w:proofErr w:type="spellStart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kỳ</w:t>
            </w:r>
            <w:proofErr w:type="spellEnd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 xml:space="preserve"> </w:t>
            </w:r>
            <w:proofErr w:type="spellStart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hè</w:t>
            </w:r>
            <w:proofErr w:type="spellEnd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)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  <w:tcMar>
              <w:top w:w="15" w:type="dxa"/>
              <w:left w:w="15" w:type="dxa"/>
              <w:right w:w="15" w:type="dxa"/>
            </w:tcMar>
          </w:tcPr>
          <w:p w14:paraId="12EC397D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Tín</w:t>
            </w:r>
            <w:proofErr w:type="spellEnd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 xml:space="preserve"> </w:t>
            </w:r>
            <w:proofErr w:type="spellStart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chỉ</w:t>
            </w:r>
            <w:proofErr w:type="spellEnd"/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bottom"/>
          </w:tcPr>
          <w:p w14:paraId="0B66217E" w14:textId="77777777" w:rsidR="006A3476" w:rsidRDefault="006A3476" w:rsidP="006451D9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4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bottom"/>
          </w:tcPr>
          <w:p w14:paraId="681F9146" w14:textId="77777777" w:rsidR="006A3476" w:rsidRDefault="006A3476" w:rsidP="006451D9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bottom"/>
          </w:tcPr>
          <w:p w14:paraId="1E15149B" w14:textId="77777777" w:rsidR="006A3476" w:rsidRDefault="006A3476" w:rsidP="006451D9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6A3476" w14:paraId="2AF55BBF" w14:textId="77777777" w:rsidTr="00C10A71">
        <w:trPr>
          <w:trHeight w:val="300"/>
        </w:trPr>
        <w:tc>
          <w:tcPr>
            <w:tcW w:w="1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bottom"/>
          </w:tcPr>
          <w:p w14:paraId="68ED0436" w14:textId="77777777" w:rsidR="006A3476" w:rsidRDefault="006A3476" w:rsidP="006451D9">
            <w:pPr>
              <w:jc w:val="center"/>
              <w:textAlignment w:val="bottom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IT082IU</w:t>
            </w:r>
          </w:p>
        </w:tc>
        <w:tc>
          <w:tcPr>
            <w:tcW w:w="2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bottom"/>
          </w:tcPr>
          <w:p w14:paraId="67C78526" w14:textId="77777777" w:rsidR="006A3476" w:rsidRDefault="006A3476" w:rsidP="006451D9">
            <w:pPr>
              <w:jc w:val="center"/>
              <w:textAlignment w:val="bottom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Internship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bottom"/>
          </w:tcPr>
          <w:p w14:paraId="6C4BF478" w14:textId="77777777" w:rsidR="006A3476" w:rsidRDefault="006A3476" w:rsidP="006451D9">
            <w:pPr>
              <w:jc w:val="center"/>
              <w:textAlignment w:val="bottom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3</w:t>
            </w: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bottom"/>
          </w:tcPr>
          <w:p w14:paraId="38EE8E7D" w14:textId="77777777" w:rsidR="006A3476" w:rsidRDefault="006A3476" w:rsidP="006451D9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4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bottom"/>
          </w:tcPr>
          <w:p w14:paraId="32DD24A8" w14:textId="77777777" w:rsidR="006A3476" w:rsidRDefault="006A3476" w:rsidP="006451D9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bottom"/>
          </w:tcPr>
          <w:p w14:paraId="68D4134D" w14:textId="77777777" w:rsidR="006A3476" w:rsidRDefault="006A3476" w:rsidP="006451D9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6A3476" w14:paraId="0DFC2918" w14:textId="77777777" w:rsidTr="00C10A71">
        <w:trPr>
          <w:trHeight w:val="300"/>
        </w:trPr>
        <w:tc>
          <w:tcPr>
            <w:tcW w:w="1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bottom"/>
          </w:tcPr>
          <w:p w14:paraId="21CD8202" w14:textId="77777777" w:rsidR="006A3476" w:rsidRDefault="006A3476" w:rsidP="006451D9">
            <w:pPr>
              <w:jc w:val="center"/>
              <w:textAlignment w:val="bottom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Tổng</w:t>
            </w:r>
            <w:proofErr w:type="spellEnd"/>
          </w:p>
        </w:tc>
        <w:tc>
          <w:tcPr>
            <w:tcW w:w="2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bottom"/>
          </w:tcPr>
          <w:p w14:paraId="64015579" w14:textId="77777777" w:rsidR="006A3476" w:rsidRDefault="006A3476" w:rsidP="006451D9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bottom"/>
          </w:tcPr>
          <w:p w14:paraId="2238FF7D" w14:textId="77777777" w:rsidR="006A3476" w:rsidRDefault="006A3476" w:rsidP="006451D9">
            <w:pPr>
              <w:jc w:val="center"/>
              <w:textAlignment w:val="bottom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3</w:t>
            </w: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bottom"/>
          </w:tcPr>
          <w:p w14:paraId="7FAE33E6" w14:textId="77777777" w:rsidR="006A3476" w:rsidRDefault="006A3476" w:rsidP="006451D9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4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bottom"/>
          </w:tcPr>
          <w:p w14:paraId="590A086C" w14:textId="77777777" w:rsidR="006A3476" w:rsidRDefault="006A3476" w:rsidP="006451D9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bottom"/>
          </w:tcPr>
          <w:p w14:paraId="70F1F976" w14:textId="77777777" w:rsidR="006A3476" w:rsidRDefault="006A3476" w:rsidP="006451D9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6A3476" w14:paraId="550752E9" w14:textId="77777777" w:rsidTr="00C10A71">
        <w:trPr>
          <w:trHeight w:val="300"/>
        </w:trPr>
        <w:tc>
          <w:tcPr>
            <w:tcW w:w="110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bottom"/>
          </w:tcPr>
          <w:p w14:paraId="1DC12FB3" w14:textId="77777777" w:rsidR="006A3476" w:rsidRDefault="006A3476" w:rsidP="006451D9">
            <w:pPr>
              <w:textAlignment w:val="bottom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 xml:space="preserve"> </w:t>
            </w:r>
          </w:p>
        </w:tc>
        <w:tc>
          <w:tcPr>
            <w:tcW w:w="25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bottom"/>
          </w:tcPr>
          <w:p w14:paraId="174F9F6D" w14:textId="77777777" w:rsidR="006A3476" w:rsidRDefault="006A3476" w:rsidP="006451D9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bottom"/>
          </w:tcPr>
          <w:p w14:paraId="64A3D151" w14:textId="77777777" w:rsidR="006A3476" w:rsidRDefault="006A3476" w:rsidP="006451D9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5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bottom"/>
          </w:tcPr>
          <w:p w14:paraId="7BA1FD85" w14:textId="77777777" w:rsidR="006A3476" w:rsidRDefault="006A3476" w:rsidP="006451D9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4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bottom"/>
          </w:tcPr>
          <w:p w14:paraId="1087C324" w14:textId="77777777" w:rsidR="006A3476" w:rsidRDefault="006A3476" w:rsidP="006451D9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75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bottom"/>
          </w:tcPr>
          <w:p w14:paraId="4355FE3D" w14:textId="77777777" w:rsidR="006A3476" w:rsidRDefault="006A3476" w:rsidP="006451D9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6A3476" w14:paraId="6AB42D1A" w14:textId="77777777" w:rsidTr="00C10A71">
        <w:trPr>
          <w:trHeight w:val="600"/>
        </w:trPr>
        <w:tc>
          <w:tcPr>
            <w:tcW w:w="1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  <w:tcMar>
              <w:top w:w="15" w:type="dxa"/>
              <w:left w:w="15" w:type="dxa"/>
              <w:right w:w="15" w:type="dxa"/>
            </w:tcMar>
            <w:vAlign w:val="bottom"/>
          </w:tcPr>
          <w:p w14:paraId="15048BF0" w14:textId="77777777" w:rsidR="006A3476" w:rsidRDefault="006A3476" w:rsidP="006451D9">
            <w:pPr>
              <w:jc w:val="center"/>
              <w:textAlignment w:val="bottom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Mã</w:t>
            </w:r>
            <w:proofErr w:type="spellEnd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 xml:space="preserve"> </w:t>
            </w:r>
            <w:proofErr w:type="spellStart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môn</w:t>
            </w:r>
            <w:proofErr w:type="spellEnd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 xml:space="preserve"> </w:t>
            </w:r>
            <w:proofErr w:type="spellStart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học</w:t>
            </w:r>
            <w:proofErr w:type="spellEnd"/>
          </w:p>
        </w:tc>
        <w:tc>
          <w:tcPr>
            <w:tcW w:w="2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  <w:tcMar>
              <w:top w:w="15" w:type="dxa"/>
              <w:left w:w="15" w:type="dxa"/>
              <w:right w:w="15" w:type="dxa"/>
            </w:tcMar>
            <w:vAlign w:val="bottom"/>
          </w:tcPr>
          <w:p w14:paraId="6A79411D" w14:textId="77777777" w:rsidR="006A3476" w:rsidRDefault="006A3476" w:rsidP="006451D9">
            <w:pPr>
              <w:jc w:val="center"/>
              <w:textAlignment w:val="bottom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Year 4. Sem 1 (</w:t>
            </w:r>
            <w:proofErr w:type="spellStart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Năm</w:t>
            </w:r>
            <w:proofErr w:type="spellEnd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 xml:space="preserve"> 4- </w:t>
            </w:r>
            <w:proofErr w:type="spellStart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học</w:t>
            </w:r>
            <w:proofErr w:type="spellEnd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 xml:space="preserve"> </w:t>
            </w:r>
            <w:proofErr w:type="spellStart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kỳ</w:t>
            </w:r>
            <w:proofErr w:type="spellEnd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 xml:space="preserve"> I)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  <w:tcMar>
              <w:top w:w="15" w:type="dxa"/>
              <w:left w:w="15" w:type="dxa"/>
              <w:right w:w="15" w:type="dxa"/>
            </w:tcMar>
            <w:vAlign w:val="bottom"/>
          </w:tcPr>
          <w:p w14:paraId="48C3E7F3" w14:textId="77777777" w:rsidR="006A3476" w:rsidRDefault="006A3476" w:rsidP="006451D9">
            <w:pPr>
              <w:jc w:val="center"/>
              <w:textAlignment w:val="bottom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Tín</w:t>
            </w:r>
            <w:proofErr w:type="spellEnd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 xml:space="preserve"> </w:t>
            </w:r>
            <w:proofErr w:type="spellStart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chỉ</w:t>
            </w:r>
            <w:proofErr w:type="spellEnd"/>
          </w:p>
        </w:tc>
        <w:tc>
          <w:tcPr>
            <w:tcW w:w="1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  <w:tcMar>
              <w:top w:w="15" w:type="dxa"/>
              <w:left w:w="15" w:type="dxa"/>
              <w:right w:w="15" w:type="dxa"/>
            </w:tcMar>
            <w:vAlign w:val="bottom"/>
          </w:tcPr>
          <w:p w14:paraId="1EA63D21" w14:textId="77777777" w:rsidR="006A3476" w:rsidRDefault="006A3476" w:rsidP="006451D9">
            <w:pPr>
              <w:jc w:val="center"/>
              <w:textAlignment w:val="bottom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Mã</w:t>
            </w:r>
            <w:proofErr w:type="spellEnd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 xml:space="preserve"> </w:t>
            </w:r>
            <w:proofErr w:type="spellStart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môn</w:t>
            </w:r>
            <w:proofErr w:type="spellEnd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 xml:space="preserve"> </w:t>
            </w:r>
            <w:proofErr w:type="spellStart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học</w:t>
            </w:r>
            <w:proofErr w:type="spellEnd"/>
          </w:p>
        </w:tc>
        <w:tc>
          <w:tcPr>
            <w:tcW w:w="24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  <w:tcMar>
              <w:top w:w="15" w:type="dxa"/>
              <w:left w:w="15" w:type="dxa"/>
              <w:right w:w="15" w:type="dxa"/>
            </w:tcMar>
            <w:vAlign w:val="bottom"/>
          </w:tcPr>
          <w:p w14:paraId="6A83EB62" w14:textId="77777777" w:rsidR="006A3476" w:rsidRDefault="006A3476" w:rsidP="006451D9">
            <w:pPr>
              <w:jc w:val="center"/>
              <w:textAlignment w:val="bottom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Year 4. Sem 2</w:t>
            </w: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br/>
              <w:t xml:space="preserve"> (</w:t>
            </w:r>
            <w:proofErr w:type="spellStart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Năm</w:t>
            </w:r>
            <w:proofErr w:type="spellEnd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 xml:space="preserve"> 4- </w:t>
            </w:r>
            <w:proofErr w:type="spellStart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học</w:t>
            </w:r>
            <w:proofErr w:type="spellEnd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 xml:space="preserve"> </w:t>
            </w:r>
            <w:proofErr w:type="spellStart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kỳ</w:t>
            </w:r>
            <w:proofErr w:type="spellEnd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 xml:space="preserve"> II)</w:t>
            </w:r>
          </w:p>
        </w:tc>
        <w:tc>
          <w:tcPr>
            <w:tcW w:w="7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  <w:noWrap/>
            <w:tcMar>
              <w:top w:w="15" w:type="dxa"/>
              <w:left w:w="15" w:type="dxa"/>
              <w:right w:w="15" w:type="dxa"/>
            </w:tcMar>
            <w:vAlign w:val="bottom"/>
          </w:tcPr>
          <w:p w14:paraId="61EA0AFB" w14:textId="77777777" w:rsidR="006A3476" w:rsidRDefault="006A3476" w:rsidP="006451D9">
            <w:pPr>
              <w:jc w:val="center"/>
              <w:textAlignment w:val="bottom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Tín</w:t>
            </w:r>
            <w:proofErr w:type="spellEnd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 xml:space="preserve"> </w:t>
            </w:r>
            <w:proofErr w:type="spellStart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chỉ</w:t>
            </w:r>
            <w:proofErr w:type="spellEnd"/>
          </w:p>
        </w:tc>
      </w:tr>
      <w:tr w:rsidR="006A3476" w14:paraId="2A1E862F" w14:textId="77777777" w:rsidTr="00C10A71">
        <w:trPr>
          <w:trHeight w:val="600"/>
        </w:trPr>
        <w:tc>
          <w:tcPr>
            <w:tcW w:w="1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</w:tcPr>
          <w:p w14:paraId="1D332A32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IT083IU</w:t>
            </w:r>
          </w:p>
        </w:tc>
        <w:tc>
          <w:tcPr>
            <w:tcW w:w="2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</w:tcPr>
          <w:p w14:paraId="4EE67B48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Special Study of the Field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</w:tcPr>
          <w:p w14:paraId="7B145F0E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3</w:t>
            </w:r>
          </w:p>
        </w:tc>
        <w:tc>
          <w:tcPr>
            <w:tcW w:w="1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</w:tcPr>
          <w:p w14:paraId="578F9D7C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IT058IU</w:t>
            </w:r>
          </w:p>
        </w:tc>
        <w:tc>
          <w:tcPr>
            <w:tcW w:w="24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</w:tcPr>
          <w:p w14:paraId="3B999290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Thesis</w:t>
            </w:r>
          </w:p>
        </w:tc>
        <w:tc>
          <w:tcPr>
            <w:tcW w:w="7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</w:tcPr>
          <w:p w14:paraId="0D98631A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10</w:t>
            </w:r>
          </w:p>
        </w:tc>
      </w:tr>
      <w:tr w:rsidR="006A3476" w14:paraId="6AD32755" w14:textId="77777777" w:rsidTr="00C10A71">
        <w:trPr>
          <w:trHeight w:val="300"/>
        </w:trPr>
        <w:tc>
          <w:tcPr>
            <w:tcW w:w="1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</w:tcPr>
          <w:p w14:paraId="700E7337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IT120IU</w:t>
            </w:r>
          </w:p>
        </w:tc>
        <w:tc>
          <w:tcPr>
            <w:tcW w:w="2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</w:tcPr>
          <w:p w14:paraId="75670362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Entrepreneurship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</w:tcPr>
          <w:p w14:paraId="0BF9B0EE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3</w:t>
            </w:r>
          </w:p>
        </w:tc>
        <w:tc>
          <w:tcPr>
            <w:tcW w:w="1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</w:tcPr>
          <w:p w14:paraId="0505445A" w14:textId="77777777" w:rsidR="006A3476" w:rsidRDefault="006A3476" w:rsidP="006451D9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4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</w:tcPr>
          <w:p w14:paraId="361BD26A" w14:textId="77777777" w:rsidR="006A3476" w:rsidRDefault="006A3476" w:rsidP="006451D9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7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</w:tcPr>
          <w:p w14:paraId="6463FC4E" w14:textId="77777777" w:rsidR="006A3476" w:rsidRDefault="006A3476" w:rsidP="006451D9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9D5563" w14:paraId="6D8F37E2" w14:textId="77777777" w:rsidTr="00C10A71">
        <w:trPr>
          <w:trHeight w:val="300"/>
        </w:trPr>
        <w:tc>
          <w:tcPr>
            <w:tcW w:w="1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bottom"/>
          </w:tcPr>
          <w:p w14:paraId="645CBC1E" w14:textId="77777777" w:rsidR="009D5563" w:rsidRDefault="009D5563" w:rsidP="006451D9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bottom"/>
          </w:tcPr>
          <w:p w14:paraId="54A9B1A0" w14:textId="77777777" w:rsidR="009D5563" w:rsidRDefault="009D5563" w:rsidP="006451D9">
            <w:pPr>
              <w:jc w:val="center"/>
              <w:textAlignment w:val="bottom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Elective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bottom"/>
          </w:tcPr>
          <w:p w14:paraId="0D102217" w14:textId="77777777" w:rsidR="009D5563" w:rsidRDefault="009D5563" w:rsidP="006451D9">
            <w:pPr>
              <w:jc w:val="center"/>
              <w:textAlignment w:val="bottom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4</w:t>
            </w:r>
          </w:p>
        </w:tc>
        <w:tc>
          <w:tcPr>
            <w:tcW w:w="1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bottom"/>
          </w:tcPr>
          <w:p w14:paraId="3EF89376" w14:textId="77777777" w:rsidR="009D5563" w:rsidRDefault="009D5563" w:rsidP="006451D9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4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bottom"/>
          </w:tcPr>
          <w:p w14:paraId="613DFE2A" w14:textId="77777777" w:rsidR="009D5563" w:rsidRDefault="009D5563" w:rsidP="006451D9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7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bottom"/>
          </w:tcPr>
          <w:p w14:paraId="224C8B78" w14:textId="77777777" w:rsidR="009D5563" w:rsidRDefault="009D5563" w:rsidP="006451D9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6A3476" w14:paraId="0294DBC0" w14:textId="77777777" w:rsidTr="00C10A71">
        <w:trPr>
          <w:trHeight w:val="300"/>
        </w:trPr>
        <w:tc>
          <w:tcPr>
            <w:tcW w:w="1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bottom"/>
          </w:tcPr>
          <w:p w14:paraId="27C42420" w14:textId="77777777" w:rsidR="006A3476" w:rsidRDefault="006A3476" w:rsidP="006451D9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bottom"/>
          </w:tcPr>
          <w:p w14:paraId="2AAAB99E" w14:textId="4264F0ED" w:rsidR="006A3476" w:rsidRDefault="006A3476" w:rsidP="006451D9">
            <w:pPr>
              <w:jc w:val="center"/>
              <w:textAlignment w:val="bottom"/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Free elective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bottom"/>
          </w:tcPr>
          <w:p w14:paraId="729F9BA4" w14:textId="357B9C2D" w:rsidR="006A3476" w:rsidRDefault="006A3476" w:rsidP="006451D9">
            <w:pPr>
              <w:jc w:val="center"/>
              <w:textAlignment w:val="bottom"/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4</w:t>
            </w:r>
          </w:p>
        </w:tc>
        <w:tc>
          <w:tcPr>
            <w:tcW w:w="1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bottom"/>
          </w:tcPr>
          <w:p w14:paraId="7022DA16" w14:textId="77777777" w:rsidR="006A3476" w:rsidRDefault="006A3476" w:rsidP="006451D9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4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bottom"/>
          </w:tcPr>
          <w:p w14:paraId="04157369" w14:textId="77777777" w:rsidR="006A3476" w:rsidRDefault="006A3476" w:rsidP="006451D9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7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bottom"/>
          </w:tcPr>
          <w:p w14:paraId="45F92889" w14:textId="77777777" w:rsidR="006A3476" w:rsidRDefault="006A3476" w:rsidP="006451D9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6A3476" w14:paraId="3475C389" w14:textId="77777777" w:rsidTr="00C10A71">
        <w:trPr>
          <w:trHeight w:val="600"/>
        </w:trPr>
        <w:tc>
          <w:tcPr>
            <w:tcW w:w="1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</w:tcPr>
          <w:p w14:paraId="219060B8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PE019IU</w:t>
            </w:r>
          </w:p>
        </w:tc>
        <w:tc>
          <w:tcPr>
            <w:tcW w:w="2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</w:tcPr>
          <w:p w14:paraId="3ADB3023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Ho Chi Minh's Thoughts</w:t>
            </w: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</w:tcPr>
          <w:p w14:paraId="05D27886" w14:textId="77777777" w:rsidR="006A3476" w:rsidRDefault="006A3476" w:rsidP="006451D9">
            <w:pPr>
              <w:jc w:val="center"/>
              <w:textAlignment w:val="top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2</w:t>
            </w:r>
          </w:p>
        </w:tc>
        <w:tc>
          <w:tcPr>
            <w:tcW w:w="1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bottom"/>
          </w:tcPr>
          <w:p w14:paraId="76665CEE" w14:textId="77777777" w:rsidR="006A3476" w:rsidRDefault="006A3476" w:rsidP="006451D9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4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bottom"/>
          </w:tcPr>
          <w:p w14:paraId="500815C3" w14:textId="77777777" w:rsidR="006A3476" w:rsidRDefault="006A3476" w:rsidP="006451D9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7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bottom"/>
          </w:tcPr>
          <w:p w14:paraId="6137CB0E" w14:textId="77777777" w:rsidR="006A3476" w:rsidRDefault="006A3476" w:rsidP="006451D9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6A3476" w14:paraId="4C63A5C7" w14:textId="77777777" w:rsidTr="00C10A71">
        <w:trPr>
          <w:trHeight w:val="300"/>
        </w:trPr>
        <w:tc>
          <w:tcPr>
            <w:tcW w:w="1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bottom"/>
          </w:tcPr>
          <w:p w14:paraId="24DB2461" w14:textId="77777777" w:rsidR="006A3476" w:rsidRDefault="006A3476" w:rsidP="006451D9">
            <w:pPr>
              <w:jc w:val="center"/>
              <w:textAlignment w:val="bottom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Tổng</w:t>
            </w:r>
            <w:proofErr w:type="spellEnd"/>
          </w:p>
        </w:tc>
        <w:tc>
          <w:tcPr>
            <w:tcW w:w="2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bottom"/>
          </w:tcPr>
          <w:p w14:paraId="060F6D44" w14:textId="77777777" w:rsidR="006A3476" w:rsidRDefault="006A3476" w:rsidP="006451D9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bottom"/>
          </w:tcPr>
          <w:p w14:paraId="18DF7CE2" w14:textId="77777777" w:rsidR="006A3476" w:rsidRDefault="006A3476" w:rsidP="006451D9">
            <w:pPr>
              <w:jc w:val="center"/>
              <w:textAlignment w:val="bottom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16</w:t>
            </w:r>
          </w:p>
        </w:tc>
        <w:tc>
          <w:tcPr>
            <w:tcW w:w="1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bottom"/>
          </w:tcPr>
          <w:p w14:paraId="50C69FE6" w14:textId="77777777" w:rsidR="006A3476" w:rsidRDefault="006A3476" w:rsidP="006451D9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4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bottom"/>
          </w:tcPr>
          <w:p w14:paraId="6EF1246D" w14:textId="77777777" w:rsidR="006A3476" w:rsidRDefault="006A3476" w:rsidP="006451D9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7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15" w:type="dxa"/>
              <w:left w:w="15" w:type="dxa"/>
              <w:right w:w="15" w:type="dxa"/>
            </w:tcMar>
            <w:vAlign w:val="bottom"/>
          </w:tcPr>
          <w:p w14:paraId="340F5CB0" w14:textId="77777777" w:rsidR="006A3476" w:rsidRDefault="006A3476" w:rsidP="006451D9">
            <w:pPr>
              <w:jc w:val="center"/>
              <w:textAlignment w:val="bottom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eastAsia="SimSun" w:hAnsi="Times New Roman"/>
                <w:sz w:val="24"/>
                <w:szCs w:val="24"/>
                <w:lang w:eastAsia="zh-CN" w:bidi="ar"/>
              </w:rPr>
              <w:t>10</w:t>
            </w:r>
          </w:p>
        </w:tc>
      </w:tr>
    </w:tbl>
    <w:p w14:paraId="25DB94F7" w14:textId="77777777" w:rsidR="006A3476" w:rsidRDefault="006A3476" w:rsidP="006A3476"/>
    <w:p w14:paraId="73EEA11E" w14:textId="0E02589E" w:rsidR="006A3476" w:rsidRDefault="006A3476" w:rsidP="006A3476">
      <w:pPr>
        <w:numPr>
          <w:ilvl w:val="0"/>
          <w:numId w:val="2"/>
        </w:numPr>
        <w:spacing w:line="360" w:lineRule="auto"/>
        <w:ind w:right="270"/>
        <w:jc w:val="both"/>
        <w:rPr>
          <w:rFonts w:ascii="Times New Roman" w:hAnsi="Times New Roman"/>
          <w:sz w:val="24"/>
          <w:szCs w:val="24"/>
        </w:rPr>
      </w:pPr>
      <w:proofErr w:type="spellStart"/>
      <w:r>
        <w:rPr>
          <w:rFonts w:ascii="Times New Roman" w:hAnsi="Times New Roman"/>
          <w:sz w:val="24"/>
          <w:szCs w:val="24"/>
        </w:rPr>
        <w:t>Ngành</w:t>
      </w:r>
      <w:proofErr w:type="spellEnd"/>
      <w:r>
        <w:rPr>
          <w:rFonts w:ascii="Times New Roman" w:hAnsi="Times New Roman"/>
          <w:sz w:val="24"/>
          <w:szCs w:val="24"/>
        </w:rPr>
        <w:t xml:space="preserve"> Khoa </w:t>
      </w:r>
      <w:proofErr w:type="spellStart"/>
      <w:r>
        <w:rPr>
          <w:rFonts w:ascii="Times New Roman" w:hAnsi="Times New Roman"/>
          <w:sz w:val="24"/>
          <w:szCs w:val="24"/>
        </w:rPr>
        <w:t>học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Máy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tính</w:t>
      </w:r>
      <w:proofErr w:type="spellEnd"/>
      <w:r>
        <w:rPr>
          <w:rFonts w:ascii="Times New Roman" w:hAnsi="Times New Roman"/>
          <w:sz w:val="24"/>
          <w:szCs w:val="24"/>
        </w:rPr>
        <w:t xml:space="preserve">. </w:t>
      </w:r>
      <w:proofErr w:type="spellStart"/>
      <w:r>
        <w:rPr>
          <w:rFonts w:ascii="Times New Roman" w:hAnsi="Times New Roman"/>
          <w:sz w:val="24"/>
          <w:szCs w:val="24"/>
        </w:rPr>
        <w:t>Môn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học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tự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chọn</w:t>
      </w:r>
      <w:proofErr w:type="spellEnd"/>
      <w:r>
        <w:rPr>
          <w:rFonts w:ascii="Times New Roman" w:hAnsi="Times New Roman"/>
          <w:sz w:val="24"/>
          <w:szCs w:val="24"/>
        </w:rPr>
        <w:t xml:space="preserve"> Elective (3, 1) </w:t>
      </w:r>
      <w:proofErr w:type="spellStart"/>
      <w:r>
        <w:rPr>
          <w:rFonts w:ascii="Times New Roman" w:hAnsi="Times New Roman"/>
          <w:sz w:val="24"/>
          <w:szCs w:val="24"/>
        </w:rPr>
        <w:t>cho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tất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cả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các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trình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độ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tiếng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anh</w:t>
      </w:r>
      <w:proofErr w:type="spellEnd"/>
      <w:r>
        <w:rPr>
          <w:rFonts w:ascii="Times New Roman" w:hAnsi="Times New Roman"/>
          <w:sz w:val="24"/>
          <w:szCs w:val="24"/>
        </w:rPr>
        <w:t>:</w:t>
      </w:r>
    </w:p>
    <w:tbl>
      <w:tblPr>
        <w:tblW w:w="0" w:type="auto"/>
        <w:tblInd w:w="-176" w:type="dxa"/>
        <w:tblLayout w:type="fixed"/>
        <w:tblLook w:val="04A0" w:firstRow="1" w:lastRow="0" w:firstColumn="1" w:lastColumn="0" w:noHBand="0" w:noVBand="1"/>
      </w:tblPr>
      <w:tblGrid>
        <w:gridCol w:w="1418"/>
        <w:gridCol w:w="4962"/>
        <w:gridCol w:w="992"/>
      </w:tblGrid>
      <w:tr w:rsidR="006A3476" w14:paraId="4CA2E8AE" w14:textId="77777777" w:rsidTr="006A3476">
        <w:trPr>
          <w:trHeight w:val="315"/>
        </w:trPr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A7F07D" w14:textId="77777777" w:rsidR="006A3476" w:rsidRDefault="006A3476" w:rsidP="006451D9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Mã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môn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học</w:t>
            </w:r>
            <w:proofErr w:type="spellEnd"/>
          </w:p>
        </w:tc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9C1B729" w14:textId="77777777" w:rsidR="006A3476" w:rsidRDefault="006A3476" w:rsidP="006451D9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Elective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9C923B" w14:textId="77777777" w:rsidR="006A3476" w:rsidRDefault="006A3476" w:rsidP="006451D9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Tín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Chỉ</w:t>
            </w:r>
            <w:proofErr w:type="spellEnd"/>
          </w:p>
        </w:tc>
      </w:tr>
      <w:tr w:rsidR="006A3476" w14:paraId="7A527EA8" w14:textId="77777777" w:rsidTr="006451D9">
        <w:trPr>
          <w:trHeight w:val="315"/>
        </w:trPr>
        <w:tc>
          <w:tcPr>
            <w:tcW w:w="14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C52FCF" w14:textId="77777777" w:rsidR="006A3476" w:rsidRDefault="006A3476" w:rsidP="006451D9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IT024IU</w:t>
            </w:r>
          </w:p>
        </w:tc>
        <w:tc>
          <w:tcPr>
            <w:tcW w:w="49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C7CE72" w14:textId="77777777" w:rsidR="006A3476" w:rsidRDefault="006A3476" w:rsidP="006451D9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omputer Graphics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47D8BC" w14:textId="77777777" w:rsidR="006A3476" w:rsidRDefault="006A3476" w:rsidP="006451D9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</w:tr>
      <w:tr w:rsidR="006A3476" w14:paraId="68F9ABBE" w14:textId="77777777" w:rsidTr="006451D9">
        <w:trPr>
          <w:trHeight w:val="630"/>
        </w:trPr>
        <w:tc>
          <w:tcPr>
            <w:tcW w:w="14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D1F57B" w14:textId="77777777" w:rsidR="006A3476" w:rsidRDefault="006A3476" w:rsidP="006451D9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IT056IU</w:t>
            </w:r>
          </w:p>
        </w:tc>
        <w:tc>
          <w:tcPr>
            <w:tcW w:w="49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C352AB" w14:textId="77777777" w:rsidR="006A3476" w:rsidRDefault="006A3476" w:rsidP="006451D9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IT Project Management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471B92" w14:textId="77777777" w:rsidR="006A3476" w:rsidRDefault="006A3476" w:rsidP="006451D9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</w:tr>
      <w:tr w:rsidR="006A3476" w14:paraId="3323A92D" w14:textId="77777777" w:rsidTr="006451D9">
        <w:trPr>
          <w:trHeight w:val="315"/>
        </w:trPr>
        <w:tc>
          <w:tcPr>
            <w:tcW w:w="14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3E93F4" w14:textId="77777777" w:rsidR="006A3476" w:rsidRDefault="006A3476" w:rsidP="006451D9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IT094IU</w:t>
            </w:r>
          </w:p>
        </w:tc>
        <w:tc>
          <w:tcPr>
            <w:tcW w:w="49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BEE21C" w14:textId="77777777" w:rsidR="006A3476" w:rsidRDefault="006A3476" w:rsidP="006451D9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Information System Management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F550A5" w14:textId="77777777" w:rsidR="006A3476" w:rsidRDefault="006A3476" w:rsidP="006451D9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</w:tr>
      <w:tr w:rsidR="006A3476" w14:paraId="3191EF6B" w14:textId="77777777" w:rsidTr="006451D9">
        <w:trPr>
          <w:trHeight w:val="315"/>
        </w:trPr>
        <w:tc>
          <w:tcPr>
            <w:tcW w:w="14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1DF803" w14:textId="77777777" w:rsidR="006A3476" w:rsidRDefault="006A3476" w:rsidP="006451D9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IT096IU</w:t>
            </w:r>
          </w:p>
        </w:tc>
        <w:tc>
          <w:tcPr>
            <w:tcW w:w="49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C09508" w14:textId="77777777" w:rsidR="006A3476" w:rsidRDefault="006A3476" w:rsidP="006451D9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Net-Centric Programming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223D2D" w14:textId="77777777" w:rsidR="006A3476" w:rsidRDefault="006A3476" w:rsidP="006451D9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</w:tr>
      <w:tr w:rsidR="006A3476" w14:paraId="74B4698E" w14:textId="77777777" w:rsidTr="006451D9">
        <w:trPr>
          <w:trHeight w:val="315"/>
        </w:trPr>
        <w:tc>
          <w:tcPr>
            <w:tcW w:w="14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9AB051" w14:textId="77777777" w:rsidR="006A3476" w:rsidRDefault="006A3476" w:rsidP="006451D9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IT133IU</w:t>
            </w:r>
          </w:p>
        </w:tc>
        <w:tc>
          <w:tcPr>
            <w:tcW w:w="49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6AE21A" w14:textId="77777777" w:rsidR="006A3476" w:rsidRDefault="006A3476" w:rsidP="006451D9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Mobile Application Development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70CEA6" w14:textId="77777777" w:rsidR="006A3476" w:rsidRDefault="006A3476" w:rsidP="006451D9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</w:tr>
      <w:tr w:rsidR="006A3476" w14:paraId="359206C4" w14:textId="77777777" w:rsidTr="006451D9">
        <w:trPr>
          <w:trHeight w:val="630"/>
        </w:trPr>
        <w:tc>
          <w:tcPr>
            <w:tcW w:w="14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424FB7" w14:textId="77777777" w:rsidR="006A3476" w:rsidRDefault="006A3476" w:rsidP="006451D9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IT134IU</w:t>
            </w:r>
          </w:p>
        </w:tc>
        <w:tc>
          <w:tcPr>
            <w:tcW w:w="49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F9054F" w14:textId="77777777" w:rsidR="006A3476" w:rsidRDefault="006A3476" w:rsidP="006451D9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Internet of Things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4D7BC6" w14:textId="77777777" w:rsidR="006A3476" w:rsidRDefault="006A3476" w:rsidP="006451D9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</w:tr>
      <w:tr w:rsidR="006A3476" w14:paraId="3D4819F8" w14:textId="77777777" w:rsidTr="006451D9">
        <w:trPr>
          <w:trHeight w:val="315"/>
        </w:trPr>
        <w:tc>
          <w:tcPr>
            <w:tcW w:w="14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1A4AA5" w14:textId="77777777" w:rsidR="006A3476" w:rsidRDefault="006A3476" w:rsidP="006451D9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lastRenderedPageBreak/>
              <w:t>IT132IU</w:t>
            </w:r>
          </w:p>
        </w:tc>
        <w:tc>
          <w:tcPr>
            <w:tcW w:w="49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AE73B0" w14:textId="77777777" w:rsidR="006A3476" w:rsidRDefault="006A3476" w:rsidP="006451D9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Introduction to Data Mining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98CEF2" w14:textId="77777777" w:rsidR="006A3476" w:rsidRDefault="006A3476" w:rsidP="006451D9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</w:tr>
      <w:tr w:rsidR="006A3476" w14:paraId="437E54A8" w14:textId="77777777" w:rsidTr="006451D9">
        <w:trPr>
          <w:trHeight w:val="315"/>
        </w:trPr>
        <w:tc>
          <w:tcPr>
            <w:tcW w:w="14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1902E8" w14:textId="77777777" w:rsidR="006A3476" w:rsidRDefault="006A3476" w:rsidP="006451D9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IT114IU</w:t>
            </w:r>
          </w:p>
        </w:tc>
        <w:tc>
          <w:tcPr>
            <w:tcW w:w="49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914084" w14:textId="77777777" w:rsidR="006A3476" w:rsidRDefault="006A3476" w:rsidP="006451D9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Software Architecture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64F7AC" w14:textId="77777777" w:rsidR="006A3476" w:rsidRDefault="006A3476" w:rsidP="006451D9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</w:tr>
      <w:tr w:rsidR="006A3476" w14:paraId="1F30629F" w14:textId="77777777" w:rsidTr="00573E12">
        <w:trPr>
          <w:trHeight w:val="315"/>
        </w:trPr>
        <w:tc>
          <w:tcPr>
            <w:tcW w:w="141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827C55" w14:textId="77777777" w:rsidR="006A3476" w:rsidRDefault="006A3476" w:rsidP="006451D9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IT130IU</w:t>
            </w:r>
          </w:p>
        </w:tc>
        <w:tc>
          <w:tcPr>
            <w:tcW w:w="496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E8B7C7" w14:textId="77777777" w:rsidR="006A3476" w:rsidRDefault="006A3476" w:rsidP="006451D9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Digital Image Processing</w:t>
            </w:r>
          </w:p>
        </w:tc>
        <w:tc>
          <w:tcPr>
            <w:tcW w:w="99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DEFA2C" w14:textId="77777777" w:rsidR="006A3476" w:rsidRDefault="006A3476" w:rsidP="006451D9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</w:tr>
      <w:tr w:rsidR="00573E12" w14:paraId="32B28404" w14:textId="77777777" w:rsidTr="00162C59">
        <w:trPr>
          <w:trHeight w:val="315"/>
        </w:trPr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0787E9" w14:textId="10BA7318" w:rsidR="00573E12" w:rsidRDefault="00573E12" w:rsidP="006451D9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IT____</w:t>
            </w:r>
          </w:p>
        </w:tc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F5CC6B" w14:textId="1CEFACDB" w:rsidR="00573E12" w:rsidRDefault="00573E12" w:rsidP="006451D9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Deep Learning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AFD606" w14:textId="31C71B7D" w:rsidR="00573E12" w:rsidRDefault="00573E12" w:rsidP="006451D9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</w:tr>
      <w:tr w:rsidR="006A3476" w14:paraId="77803771" w14:textId="77777777" w:rsidTr="00162C59">
        <w:trPr>
          <w:trHeight w:val="315"/>
        </w:trPr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343D7E" w14:textId="3012C6C5" w:rsidR="006A3476" w:rsidRDefault="006A3476" w:rsidP="006451D9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IT____</w:t>
            </w:r>
          </w:p>
        </w:tc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27ECA2" w14:textId="19105A40" w:rsidR="006A3476" w:rsidRDefault="006A3476" w:rsidP="006451D9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6A3476">
              <w:rPr>
                <w:rFonts w:ascii="Times New Roman" w:hAnsi="Times New Roman"/>
                <w:sz w:val="24"/>
                <w:szCs w:val="24"/>
              </w:rPr>
              <w:t>UI Design and Evaluation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ADBEDE" w14:textId="2362F649" w:rsidR="006A3476" w:rsidRDefault="006A3476" w:rsidP="006451D9">
            <w:pPr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</w:tr>
    </w:tbl>
    <w:p w14:paraId="1E44322C" w14:textId="77777777" w:rsidR="006A3476" w:rsidRDefault="006A3476" w:rsidP="006A3476"/>
    <w:p w14:paraId="2A63C0C7" w14:textId="77777777" w:rsidR="006A3476" w:rsidRDefault="006A3476"/>
    <w:sectPr w:rsidR="006A3476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CE5975" w14:textId="77777777" w:rsidR="00EA44CE" w:rsidRDefault="00EA44CE" w:rsidP="006A3476">
      <w:pPr>
        <w:spacing w:after="0" w:line="240" w:lineRule="auto"/>
      </w:pPr>
      <w:r>
        <w:separator/>
      </w:r>
    </w:p>
  </w:endnote>
  <w:endnote w:type="continuationSeparator" w:id="0">
    <w:p w14:paraId="0976DBFF" w14:textId="77777777" w:rsidR="00EA44CE" w:rsidRDefault="00EA44CE" w:rsidP="006A34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0214676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806D2B5" w14:textId="5E28F756" w:rsidR="006A3476" w:rsidRDefault="006A347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7D2F1EA" w14:textId="77777777" w:rsidR="006A3476" w:rsidRDefault="006A347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69AC43" w14:textId="77777777" w:rsidR="00EA44CE" w:rsidRDefault="00EA44CE" w:rsidP="006A3476">
      <w:pPr>
        <w:spacing w:after="0" w:line="240" w:lineRule="auto"/>
      </w:pPr>
      <w:r>
        <w:separator/>
      </w:r>
    </w:p>
  </w:footnote>
  <w:footnote w:type="continuationSeparator" w:id="0">
    <w:p w14:paraId="52057852" w14:textId="77777777" w:rsidR="00EA44CE" w:rsidRDefault="00EA44CE" w:rsidP="006A347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B0043FF3"/>
    <w:multiLevelType w:val="singleLevel"/>
    <w:tmpl w:val="B0043FF3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  <w:rPr>
        <w:rFonts w:hint="default"/>
      </w:rPr>
    </w:lvl>
  </w:abstractNum>
  <w:abstractNum w:abstractNumId="1" w15:restartNumberingAfterBreak="0">
    <w:nsid w:val="316A5F07"/>
    <w:multiLevelType w:val="multilevel"/>
    <w:tmpl w:val="316A5F07"/>
    <w:lvl w:ilvl="0">
      <w:start w:val="1"/>
      <w:numFmt w:val="bullet"/>
      <w:lvlText w:val=""/>
      <w:lvlJc w:val="left"/>
      <w:pPr>
        <w:ind w:left="1145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num w:numId="1" w16cid:durableId="252327593">
    <w:abstractNumId w:val="0"/>
  </w:num>
  <w:num w:numId="2" w16cid:durableId="114585128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yMjIwMjQxMDY0N7BQ0lEKTi0uzszPAykwqgUAy34OviwAAAA="/>
  </w:docVars>
  <w:rsids>
    <w:rsidRoot w:val="006A3476"/>
    <w:rsid w:val="00041A72"/>
    <w:rsid w:val="00162C59"/>
    <w:rsid w:val="00194277"/>
    <w:rsid w:val="001F53D2"/>
    <w:rsid w:val="00287016"/>
    <w:rsid w:val="0055788E"/>
    <w:rsid w:val="00573E12"/>
    <w:rsid w:val="005F1FBA"/>
    <w:rsid w:val="00636923"/>
    <w:rsid w:val="006607BD"/>
    <w:rsid w:val="006A3476"/>
    <w:rsid w:val="00847798"/>
    <w:rsid w:val="00895294"/>
    <w:rsid w:val="00981DED"/>
    <w:rsid w:val="009D5563"/>
    <w:rsid w:val="00A17DA2"/>
    <w:rsid w:val="00AA3B59"/>
    <w:rsid w:val="00B65BF3"/>
    <w:rsid w:val="00C10A71"/>
    <w:rsid w:val="00C675AC"/>
    <w:rsid w:val="00CE07BA"/>
    <w:rsid w:val="00CE3F1E"/>
    <w:rsid w:val="00DF0B72"/>
    <w:rsid w:val="00EA44CE"/>
    <w:rsid w:val="00F049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D5F0C8"/>
  <w15:chartTrackingRefBased/>
  <w15:docId w15:val="{FCAE81B0-E9C2-42F1-9ACC-0C6261D840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A3476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A347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A3476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6A347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A3476"/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4</Pages>
  <Words>414</Words>
  <Characters>236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an Thanh Tung</dc:creator>
  <cp:keywords/>
  <dc:description/>
  <cp:lastModifiedBy>Đạt Hà Tiến</cp:lastModifiedBy>
  <cp:revision>3</cp:revision>
  <dcterms:created xsi:type="dcterms:W3CDTF">2021-09-05T15:22:00Z</dcterms:created>
  <dcterms:modified xsi:type="dcterms:W3CDTF">2023-02-28T07:50:00Z</dcterms:modified>
</cp:coreProperties>
</file>